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59DA0" w14:textId="0FDC8038" w:rsidR="006E0001" w:rsidRDefault="009860D9" w:rsidP="006E000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9860D9">
        <w:rPr>
          <w:rFonts w:ascii="Courier New" w:hAnsi="Courier New" w:cs="Courier New"/>
          <w:b/>
        </w:rPr>
        <w:t xml:space="preserve">Question 1 </w:t>
      </w:r>
      <w:r>
        <w:rPr>
          <w:rFonts w:ascii="Courier New" w:hAnsi="Courier New" w:cs="Courier New"/>
          <w:b/>
        </w:rPr>
        <w:t>–</w:t>
      </w:r>
      <w:r w:rsidRPr="009860D9">
        <w:rPr>
          <w:rFonts w:ascii="Courier New" w:hAnsi="Courier New" w:cs="Courier New"/>
          <w:b/>
        </w:rPr>
        <w:t xml:space="preserve"> it</w:t>
      </w:r>
    </w:p>
    <w:p w14:paraId="0E99A48B" w14:textId="0AB9451D" w:rsidR="0031163B" w:rsidRPr="009860D9" w:rsidRDefault="009860D9" w:rsidP="0031163B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Instructions</w:t>
      </w:r>
      <w:r w:rsidR="0031163B">
        <w:rPr>
          <w:rFonts w:ascii="Courier New" w:hAnsi="Courier New" w:cs="Courier New"/>
          <w:b/>
        </w:rPr>
        <w:t>/Data Description/Output Requirements</w:t>
      </w:r>
    </w:p>
    <w:p w14:paraId="5F0627DA" w14:textId="77777777" w:rsidR="006E0001" w:rsidRPr="009860D9" w:rsidRDefault="006E0001" w:rsidP="006E000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tails - Duration 40 minutes</w:t>
      </w:r>
    </w:p>
    <w:p w14:paraId="0A33C4B8" w14:textId="1A218CAA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ata set</w:t>
      </w:r>
      <w:r w:rsidR="00994E35">
        <w:rPr>
          <w:rFonts w:ascii="Courier New" w:eastAsia="Times New Roman" w:hAnsi="Courier New" w:cs="Courier New"/>
          <w:color w:val="212121"/>
        </w:rPr>
        <w:t xml:space="preserve"> is in folder </w:t>
      </w:r>
      <w:r w:rsidR="00994E35" w:rsidRPr="00994E35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="00994E35" w:rsidRPr="00994E35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994E35" w:rsidRPr="00994E35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0F1736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="00994E35" w:rsidRPr="00994E35">
        <w:rPr>
          <w:rFonts w:ascii="Courier New" w:eastAsia="Times New Roman" w:hAnsi="Courier New" w:cs="Courier New"/>
          <w:color w:val="212121"/>
        </w:rPr>
        <w:t>/</w:t>
      </w:r>
      <w:r w:rsidR="000F1736">
        <w:rPr>
          <w:rFonts w:ascii="Courier New" w:eastAsia="Times New Roman" w:hAnsi="Courier New" w:cs="Courier New"/>
          <w:color w:val="212121"/>
        </w:rPr>
        <w:t>crime</w:t>
      </w:r>
      <w:r w:rsidR="00994E35" w:rsidRPr="009860D9">
        <w:rPr>
          <w:rFonts w:ascii="Courier New" w:eastAsia="Times New Roman" w:hAnsi="Courier New" w:cs="Courier New"/>
          <w:color w:val="212121"/>
        </w:rPr>
        <w:t xml:space="preserve"> </w:t>
      </w:r>
    </w:p>
    <w:p w14:paraId="4365B6C2" w14:textId="5F5EC4F5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Structure of data (</w:t>
      </w:r>
      <w:proofErr w:type="spellStart"/>
      <w:proofErr w:type="gramStart"/>
      <w:r w:rsidRPr="009860D9">
        <w:rPr>
          <w:rFonts w:ascii="Courier New" w:eastAsia="Times New Roman" w:hAnsi="Courier New" w:cs="Courier New"/>
          <w:color w:val="212121"/>
        </w:rPr>
        <w:t>ID,Case</w:t>
      </w:r>
      <w:proofErr w:type="spellEnd"/>
      <w:proofErr w:type="gram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Number,Date,Block,IUCR,Primary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Type,Description,Location</w:t>
      </w:r>
      <w:proofErr w:type="spellEnd"/>
      <w:r w:rsidR="00994E35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Description,Arrest,Domestic,Beat,District,Ward,Community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Area,FBI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ode,X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oordinate,Y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oordinate,Year,Update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n,Latitude,Longitude,Location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)</w:t>
      </w:r>
    </w:p>
    <w:p w14:paraId="30211568" w14:textId="77777777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File format - text file</w:t>
      </w:r>
    </w:p>
    <w:p w14:paraId="003F03F6" w14:textId="77777777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limiter - “,”</w:t>
      </w:r>
    </w:p>
    <w:p w14:paraId="0C87AB4B" w14:textId="77777777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Get monthly count of primary crime type, sorted by month in ascending and number of crimes per type in descending order</w:t>
      </w:r>
    </w:p>
    <w:p w14:paraId="4BC31531" w14:textId="76A9C87F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Store the result in HDFS path </w:t>
      </w:r>
      <w:r w:rsidR="00994E35" w:rsidRPr="00994E35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="00994E35" w:rsidRPr="00994E35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994E35" w:rsidRPr="00994E35">
        <w:rPr>
          <w:rFonts w:ascii="Courier New" w:eastAsia="Times New Roman" w:hAnsi="Courier New" w:cs="Courier New"/>
          <w:color w:val="212121"/>
        </w:rPr>
        <w:t>/DA_SPARK/question1/</w:t>
      </w:r>
      <w:r w:rsidR="00994E35">
        <w:rPr>
          <w:rFonts w:ascii="Courier New" w:eastAsia="Times New Roman" w:hAnsi="Courier New" w:cs="Courier New"/>
          <w:color w:val="212121"/>
        </w:rPr>
        <w:t>output</w:t>
      </w:r>
    </w:p>
    <w:p w14:paraId="1610E2D1" w14:textId="77777777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File Format: TEXT</w:t>
      </w:r>
    </w:p>
    <w:p w14:paraId="20DA374E" w14:textId="54064413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Output Columns: </w:t>
      </w:r>
      <w:r w:rsidR="000C0F01">
        <w:rPr>
          <w:rFonts w:ascii="Courier New" w:eastAsia="Times New Roman" w:hAnsi="Courier New" w:cs="Courier New"/>
          <w:color w:val="212121"/>
        </w:rPr>
        <w:t>month</w:t>
      </w:r>
      <w:r w:rsidRPr="009860D9">
        <w:rPr>
          <w:rFonts w:ascii="Courier New" w:eastAsia="Times New Roman" w:hAnsi="Courier New" w:cs="Courier New"/>
          <w:color w:val="212121"/>
        </w:rPr>
        <w:t xml:space="preserve"> in YYYY</w:t>
      </w:r>
      <w:r w:rsidR="00D66A96">
        <w:rPr>
          <w:rFonts w:ascii="Courier New" w:eastAsia="Times New Roman" w:hAnsi="Courier New" w:cs="Courier New"/>
          <w:color w:val="212121"/>
        </w:rPr>
        <w:t>-</w:t>
      </w:r>
      <w:r w:rsidRPr="009860D9">
        <w:rPr>
          <w:rFonts w:ascii="Courier New" w:eastAsia="Times New Roman" w:hAnsi="Courier New" w:cs="Courier New"/>
          <w:color w:val="212121"/>
        </w:rPr>
        <w:t xml:space="preserve">MM format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rime</w:t>
      </w:r>
      <w:r w:rsidR="000C0F01">
        <w:rPr>
          <w:rFonts w:ascii="Courier New" w:eastAsia="Times New Roman" w:hAnsi="Courier New" w:cs="Courier New"/>
          <w:color w:val="212121"/>
        </w:rPr>
        <w:t>_</w:t>
      </w:r>
      <w:r w:rsidRPr="009860D9">
        <w:rPr>
          <w:rFonts w:ascii="Courier New" w:eastAsia="Times New Roman" w:hAnsi="Courier New" w:cs="Courier New"/>
          <w:color w:val="212121"/>
        </w:rPr>
        <w:t>count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rime</w:t>
      </w:r>
      <w:r w:rsidR="000C0F01">
        <w:rPr>
          <w:rFonts w:ascii="Courier New" w:eastAsia="Times New Roman" w:hAnsi="Courier New" w:cs="Courier New"/>
          <w:color w:val="212121"/>
        </w:rPr>
        <w:t>_</w:t>
      </w:r>
      <w:r w:rsidRPr="009860D9">
        <w:rPr>
          <w:rFonts w:ascii="Courier New" w:eastAsia="Times New Roman" w:hAnsi="Courier New" w:cs="Courier New"/>
          <w:color w:val="212121"/>
        </w:rPr>
        <w:t>type</w:t>
      </w:r>
      <w:proofErr w:type="spellEnd"/>
    </w:p>
    <w:p w14:paraId="6E887AD5" w14:textId="77777777" w:rsidR="006E0001" w:rsidRPr="009860D9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Delimiter: \t (tab delimited)</w:t>
      </w:r>
    </w:p>
    <w:p w14:paraId="04DD32DF" w14:textId="582AC398" w:rsidR="006E0001" w:rsidRDefault="006E0001" w:rsidP="006E0001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Output Compression: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gzip</w:t>
      </w:r>
      <w:proofErr w:type="spellEnd"/>
    </w:p>
    <w:p w14:paraId="7B9E9221" w14:textId="2B527CF8" w:rsidR="00994E35" w:rsidRDefault="00BA5520" w:rsidP="00994E35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>
        <w:rPr>
          <w:rFonts w:ascii="Courier New" w:eastAsia="Times New Roman" w:hAnsi="Courier New" w:cs="Courier New"/>
          <w:color w:val="212121"/>
        </w:rPr>
        <w:t xml:space="preserve">KEYWORDS: CSVREADOPTIONS, TEXTWRITEOPTIONS, DATE, GROUPBY, ORDERBY  </w:t>
      </w:r>
    </w:p>
    <w:p w14:paraId="5667D222" w14:textId="6686ECA4" w:rsidR="009551C8" w:rsidRPr="00994E35" w:rsidRDefault="009551C8" w:rsidP="009551C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994E35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1A</w:t>
      </w:r>
      <w:r w:rsidRPr="00994E35">
        <w:rPr>
          <w:rFonts w:ascii="Courier New" w:hAnsi="Courier New" w:cs="Courier New"/>
          <w:b/>
        </w:rPr>
        <w:t xml:space="preserve"> – it</w:t>
      </w:r>
    </w:p>
    <w:p w14:paraId="67F543AE" w14:textId="77777777" w:rsidR="009551C8" w:rsidRPr="00994E35" w:rsidRDefault="009551C8" w:rsidP="009551C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994E35">
        <w:rPr>
          <w:rFonts w:ascii="Courier New" w:hAnsi="Courier New" w:cs="Courier New"/>
          <w:b/>
        </w:rPr>
        <w:t>Instructions/Data Description/Output Requirements</w:t>
      </w:r>
    </w:p>
    <w:p w14:paraId="4732688A" w14:textId="77777777" w:rsidR="009551C8" w:rsidRPr="009860D9" w:rsidRDefault="009551C8" w:rsidP="009551C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tails - Duration 15 to 20 minutes</w:t>
      </w:r>
    </w:p>
    <w:p w14:paraId="35261C6F" w14:textId="77777777" w:rsidR="009551C8" w:rsidRDefault="009551C8" w:rsidP="00ED2AD2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551C8">
        <w:rPr>
          <w:rFonts w:ascii="Courier New" w:eastAsia="Times New Roman" w:hAnsi="Courier New" w:cs="Courier New"/>
          <w:color w:val="212121"/>
        </w:rPr>
        <w:t xml:space="preserve">Data is available in HDFS file system under </w:t>
      </w:r>
      <w:r w:rsidRPr="00994E35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Pr="00994E35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94E35">
        <w:rPr>
          <w:rFonts w:ascii="Courier New" w:eastAsia="Times New Roman" w:hAnsi="Courier New" w:cs="Courier New"/>
          <w:color w:val="212121"/>
        </w:rPr>
        <w:t>/</w:t>
      </w:r>
      <w:proofErr w:type="spellStart"/>
      <w:r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Pr="00994E35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crime</w:t>
      </w:r>
      <w:r w:rsidRPr="009860D9">
        <w:rPr>
          <w:rFonts w:ascii="Courier New" w:eastAsia="Times New Roman" w:hAnsi="Courier New" w:cs="Courier New"/>
          <w:color w:val="212121"/>
        </w:rPr>
        <w:t xml:space="preserve"> </w:t>
      </w:r>
    </w:p>
    <w:p w14:paraId="7BB43967" w14:textId="77777777" w:rsidR="009551C8" w:rsidRDefault="009551C8" w:rsidP="00ED2AD2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551C8">
        <w:rPr>
          <w:rFonts w:ascii="Courier New" w:eastAsia="Times New Roman" w:hAnsi="Courier New" w:cs="Courier New"/>
          <w:color w:val="212121"/>
        </w:rPr>
        <w:t>Structure of data (</w:t>
      </w:r>
      <w:proofErr w:type="spellStart"/>
      <w:proofErr w:type="gramStart"/>
      <w:r w:rsidRPr="009551C8">
        <w:rPr>
          <w:rFonts w:ascii="Courier New" w:eastAsia="Times New Roman" w:hAnsi="Courier New" w:cs="Courier New"/>
          <w:color w:val="212121"/>
        </w:rPr>
        <w:t>ID,Case</w:t>
      </w:r>
      <w:proofErr w:type="spellEnd"/>
      <w:proofErr w:type="gram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Number,Date,Block,IUCR,Primary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Type,Description,Location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Description,Arrest,Domestic,Beat,District,Ward,Community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Area,FBI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Code,X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Coordinate,Y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Coordinate,Year,Updated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Pr="009551C8">
        <w:rPr>
          <w:rFonts w:ascii="Courier New" w:eastAsia="Times New Roman" w:hAnsi="Courier New" w:cs="Courier New"/>
          <w:color w:val="212121"/>
        </w:rPr>
        <w:t>On,Latitude,Longitude,Location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>)</w:t>
      </w:r>
    </w:p>
    <w:p w14:paraId="273004D6" w14:textId="4DC43864" w:rsidR="009551C8" w:rsidRPr="009551C8" w:rsidRDefault="009551C8" w:rsidP="00ED2AD2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551C8">
        <w:rPr>
          <w:rFonts w:ascii="Courier New" w:eastAsia="Times New Roman" w:hAnsi="Courier New" w:cs="Courier New"/>
          <w:color w:val="212121"/>
        </w:rPr>
        <w:t>File format - text file</w:t>
      </w:r>
    </w:p>
    <w:p w14:paraId="78364A99" w14:textId="77777777" w:rsidR="009551C8" w:rsidRPr="00AF5EC2" w:rsidRDefault="009551C8" w:rsidP="009551C8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limiter - “,” (use regex while splitting </w:t>
      </w:r>
      <w:proofErr w:type="gramStart"/>
      <w:r w:rsidRPr="009860D9">
        <w:rPr>
          <w:rFonts w:ascii="Courier New" w:eastAsia="Times New Roman" w:hAnsi="Courier New" w:cs="Courier New"/>
          <w:color w:val="333333"/>
          <w:shd w:val="clear" w:color="auto" w:fill="F8F8F8"/>
        </w:rPr>
        <w:t>split(</w:t>
      </w:r>
      <w:proofErr w:type="gramEnd"/>
      <w:r w:rsidRPr="009860D9">
        <w:rPr>
          <w:rFonts w:ascii="Courier New" w:eastAsia="Times New Roman" w:hAnsi="Courier New" w:cs="Courier New"/>
          <w:color w:val="333333"/>
          <w:shd w:val="clear" w:color="auto" w:fill="F8F8F8"/>
        </w:rPr>
        <w:t>",(?=(?:[^\"]*\"[^\"]*\")*[^\"]*$)", -1)</w:t>
      </w:r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r w:rsidRPr="00AF5EC2">
        <w:rPr>
          <w:rFonts w:ascii="Courier New" w:eastAsia="Times New Roman" w:hAnsi="Courier New" w:cs="Courier New"/>
          <w:color w:val="212121"/>
        </w:rPr>
        <w:t>as there are some fields with comma and enclosed using double quotes.</w:t>
      </w:r>
    </w:p>
    <w:p w14:paraId="55D8CD03" w14:textId="77777777" w:rsidR="009551C8" w:rsidRPr="009860D9" w:rsidRDefault="009551C8" w:rsidP="009551C8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Get top 3 crime types based on number of incidents in RESIDENCE area using “Location Description”</w:t>
      </w:r>
    </w:p>
    <w:p w14:paraId="0BE22330" w14:textId="77777777" w:rsidR="009551C8" w:rsidRDefault="009551C8" w:rsidP="003D522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551C8">
        <w:rPr>
          <w:rFonts w:ascii="Courier New" w:eastAsia="Times New Roman" w:hAnsi="Courier New" w:cs="Courier New"/>
          <w:color w:val="212121"/>
        </w:rPr>
        <w:t xml:space="preserve">Store the result in HDFS path </w:t>
      </w:r>
      <w:r w:rsidRPr="00994E35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Pr="00994E35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94E35">
        <w:rPr>
          <w:rFonts w:ascii="Courier New" w:eastAsia="Times New Roman" w:hAnsi="Courier New" w:cs="Courier New"/>
          <w:color w:val="212121"/>
        </w:rPr>
        <w:t>/DA_SPARK/question1</w:t>
      </w:r>
      <w:r>
        <w:rPr>
          <w:rFonts w:ascii="Courier New" w:eastAsia="Times New Roman" w:hAnsi="Courier New" w:cs="Courier New"/>
          <w:color w:val="212121"/>
        </w:rPr>
        <w:t>A</w:t>
      </w:r>
      <w:r w:rsidRPr="00994E35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output</w:t>
      </w:r>
      <w:r w:rsidRPr="009551C8">
        <w:rPr>
          <w:rFonts w:ascii="Courier New" w:eastAsia="Times New Roman" w:hAnsi="Courier New" w:cs="Courier New"/>
          <w:color w:val="212121"/>
        </w:rPr>
        <w:t xml:space="preserve"> </w:t>
      </w:r>
    </w:p>
    <w:p w14:paraId="5246887A" w14:textId="38694B42" w:rsidR="009551C8" w:rsidRPr="009551C8" w:rsidRDefault="009551C8" w:rsidP="003D5229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551C8">
        <w:rPr>
          <w:rFonts w:ascii="Courier New" w:eastAsia="Times New Roman" w:hAnsi="Courier New" w:cs="Courier New"/>
          <w:color w:val="212121"/>
        </w:rPr>
        <w:t xml:space="preserve">Output Fields: </w:t>
      </w:r>
      <w:proofErr w:type="spellStart"/>
      <w:r>
        <w:rPr>
          <w:rFonts w:ascii="Courier New" w:eastAsia="Times New Roman" w:hAnsi="Courier New" w:cs="Courier New"/>
          <w:color w:val="212121"/>
        </w:rPr>
        <w:t>crime_type</w:t>
      </w:r>
      <w:proofErr w:type="spellEnd"/>
      <w:r w:rsidRPr="009551C8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>
        <w:rPr>
          <w:rFonts w:ascii="Courier New" w:eastAsia="Times New Roman" w:hAnsi="Courier New" w:cs="Courier New"/>
          <w:color w:val="212121"/>
        </w:rPr>
        <w:t>num_incidents</w:t>
      </w:r>
      <w:proofErr w:type="spellEnd"/>
    </w:p>
    <w:p w14:paraId="76EE8EF4" w14:textId="77777777" w:rsidR="009551C8" w:rsidRPr="009860D9" w:rsidRDefault="009551C8" w:rsidP="009551C8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File Format: JSON</w:t>
      </w:r>
    </w:p>
    <w:p w14:paraId="38EF104A" w14:textId="77777777" w:rsidR="009551C8" w:rsidRPr="009860D9" w:rsidRDefault="009551C8" w:rsidP="009551C8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Delimiter: N/A</w:t>
      </w:r>
    </w:p>
    <w:p w14:paraId="4650C538" w14:textId="77777777" w:rsidR="009551C8" w:rsidRPr="009860D9" w:rsidRDefault="009551C8" w:rsidP="009551C8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Compression: No</w:t>
      </w:r>
    </w:p>
    <w:p w14:paraId="6D928417" w14:textId="4F1345B3" w:rsidR="009551C8" w:rsidRDefault="006E0DA6" w:rsidP="009551C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>
        <w:rPr>
          <w:rFonts w:ascii="Courier New" w:eastAsia="Times New Roman" w:hAnsi="Courier New" w:cs="Courier New"/>
          <w:color w:val="212121"/>
        </w:rPr>
        <w:t>KEYWORDS: CSVREADOPTIONS, JSONWRITEOPTIONS, FILTER, GROUPBY, ORDERBY, LIMIT</w:t>
      </w:r>
    </w:p>
    <w:p w14:paraId="6E839465" w14:textId="5238F16B" w:rsidR="00994E35" w:rsidRPr="00994E35" w:rsidRDefault="00994E35" w:rsidP="009551C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994E35">
        <w:rPr>
          <w:rFonts w:ascii="Courier New" w:hAnsi="Courier New" w:cs="Courier New"/>
          <w:b/>
        </w:rPr>
        <w:lastRenderedPageBreak/>
        <w:t xml:space="preserve">Question </w:t>
      </w:r>
      <w:r>
        <w:rPr>
          <w:rFonts w:ascii="Courier New" w:hAnsi="Courier New" w:cs="Courier New"/>
          <w:b/>
        </w:rPr>
        <w:t>2</w:t>
      </w:r>
      <w:r w:rsidRPr="00994E35">
        <w:rPr>
          <w:rFonts w:ascii="Courier New" w:hAnsi="Courier New" w:cs="Courier New"/>
          <w:b/>
        </w:rPr>
        <w:t xml:space="preserve"> – it</w:t>
      </w:r>
    </w:p>
    <w:p w14:paraId="48E0E552" w14:textId="77777777" w:rsidR="00994E35" w:rsidRPr="00994E35" w:rsidRDefault="00994E35" w:rsidP="00994E3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994E35">
        <w:rPr>
          <w:rFonts w:ascii="Courier New" w:hAnsi="Courier New" w:cs="Courier New"/>
          <w:b/>
        </w:rPr>
        <w:t>Instructions/Data Description/Output Requirements</w:t>
      </w:r>
    </w:p>
    <w:p w14:paraId="7BB4AAD2" w14:textId="77777777" w:rsidR="006E0001" w:rsidRPr="009860D9" w:rsidRDefault="006E0001" w:rsidP="006E000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tails - Duration 15 to 20 minutes</w:t>
      </w:r>
    </w:p>
    <w:p w14:paraId="5D0A2237" w14:textId="01B7F81D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Data is available in local file system </w:t>
      </w:r>
      <w:r w:rsidR="00CB7EE5">
        <w:rPr>
          <w:rFonts w:ascii="Courier New" w:eastAsia="Times New Roman" w:hAnsi="Courier New" w:cs="Courier New"/>
          <w:color w:val="212121"/>
        </w:rPr>
        <w:t>/home/</w:t>
      </w:r>
      <w:proofErr w:type="spellStart"/>
      <w:r w:rsidR="00CB7EE5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CB7EE5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BA5520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retail_db</w:t>
      </w:r>
      <w:proofErr w:type="spellEnd"/>
    </w:p>
    <w:p w14:paraId="68CF6F6B" w14:textId="4FA6D1FF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Source directories:</w:t>
      </w:r>
      <w:r w:rsidR="00BA5520">
        <w:rPr>
          <w:rFonts w:ascii="Courier New" w:eastAsia="Times New Roman" w:hAnsi="Courier New" w:cs="Courier New"/>
          <w:color w:val="212121"/>
        </w:rPr>
        <w:t xml:space="preserve"> orders and </w:t>
      </w:r>
      <w:r w:rsidRPr="009860D9">
        <w:rPr>
          <w:rFonts w:ascii="Courier New" w:eastAsia="Times New Roman" w:hAnsi="Courier New" w:cs="Courier New"/>
          <w:color w:val="212121"/>
        </w:rPr>
        <w:t>customers</w:t>
      </w:r>
    </w:p>
    <w:p w14:paraId="78F25B19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Source delimiter: comma (“,”)</w:t>
      </w:r>
    </w:p>
    <w:p w14:paraId="049DB842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Source Columns - orders -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rder_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rder_dat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rder_customer_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rder_status</w:t>
      </w:r>
      <w:proofErr w:type="spellEnd"/>
    </w:p>
    <w:p w14:paraId="31B27E4A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Source Columns - customers -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fnam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lnam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and many more</w:t>
      </w:r>
    </w:p>
    <w:p w14:paraId="27A3AD35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Get the customers who have not placed any orders, sorted by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lnam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and then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fname</w:t>
      </w:r>
      <w:proofErr w:type="spellEnd"/>
    </w:p>
    <w:p w14:paraId="4D38994E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Target Columns: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lnam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fname</w:t>
      </w:r>
      <w:proofErr w:type="spellEnd"/>
    </w:p>
    <w:p w14:paraId="0F5E1104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Number of files - 1</w:t>
      </w:r>
    </w:p>
    <w:p w14:paraId="26BF8B77" w14:textId="2F7A09B8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Target Directory: /user</w:t>
      </w:r>
      <w:r w:rsidR="00BA5520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BA5520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r w:rsidR="00BA5520">
        <w:rPr>
          <w:rFonts w:ascii="Courier New" w:eastAsia="Times New Roman" w:hAnsi="Courier New" w:cs="Courier New"/>
          <w:color w:val="212121"/>
        </w:rPr>
        <w:t>DA_SPARK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 w:rsidR="00BA5520">
        <w:rPr>
          <w:rFonts w:ascii="Courier New" w:eastAsia="Times New Roman" w:hAnsi="Courier New" w:cs="Courier New"/>
          <w:color w:val="212121"/>
        </w:rPr>
        <w:t>question2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 w:rsidR="00BA5520">
        <w:rPr>
          <w:rFonts w:ascii="Courier New" w:eastAsia="Times New Roman" w:hAnsi="Courier New" w:cs="Courier New"/>
          <w:color w:val="212121"/>
        </w:rPr>
        <w:t>output</w:t>
      </w:r>
    </w:p>
    <w:p w14:paraId="1D5612DF" w14:textId="77777777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Target File Format: TEXT</w:t>
      </w:r>
    </w:p>
    <w:p w14:paraId="0A1EC929" w14:textId="03A38753" w:rsidR="006E0001" w:rsidRPr="009860D9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Target Delimiter: </w:t>
      </w:r>
      <w:proofErr w:type="spellStart"/>
      <w:proofErr w:type="gramStart"/>
      <w:r w:rsidRPr="009860D9">
        <w:rPr>
          <w:rFonts w:ascii="Courier New" w:eastAsia="Times New Roman" w:hAnsi="Courier New" w:cs="Courier New"/>
          <w:color w:val="212121"/>
        </w:rPr>
        <w:t>comma</w:t>
      </w:r>
      <w:r w:rsidR="00AF2258">
        <w:rPr>
          <w:rFonts w:ascii="Courier New" w:eastAsia="Times New Roman" w:hAnsi="Courier New" w:cs="Courier New"/>
          <w:color w:val="212121"/>
        </w:rPr>
        <w:t>spac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(</w:t>
      </w:r>
      <w:proofErr w:type="gramEnd"/>
      <w:r w:rsidRPr="009860D9">
        <w:rPr>
          <w:rFonts w:ascii="Courier New" w:eastAsia="Times New Roman" w:hAnsi="Courier New" w:cs="Courier New"/>
          <w:color w:val="212121"/>
        </w:rPr>
        <w:t>“, ”)</w:t>
      </w:r>
    </w:p>
    <w:p w14:paraId="5A17DCB2" w14:textId="08B076E2" w:rsidR="006E0001" w:rsidRDefault="006E0001" w:rsidP="006E0001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Compression: N/A</w:t>
      </w:r>
    </w:p>
    <w:p w14:paraId="67AF568F" w14:textId="5BCBDCB9" w:rsidR="00BA5520" w:rsidRPr="00BA5520" w:rsidRDefault="00BA5520" w:rsidP="00AF225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 w:rsidRPr="00BA5520">
        <w:rPr>
          <w:rFonts w:ascii="Courier New" w:eastAsia="Times New Roman" w:hAnsi="Courier New" w:cs="Courier New"/>
          <w:color w:val="212121"/>
        </w:rPr>
        <w:t xml:space="preserve">KEYWORDS: </w:t>
      </w:r>
      <w:r>
        <w:rPr>
          <w:rFonts w:ascii="Courier New" w:eastAsia="Times New Roman" w:hAnsi="Courier New" w:cs="Courier New"/>
          <w:color w:val="212121"/>
        </w:rPr>
        <w:t>LOCALFSREAD</w:t>
      </w:r>
      <w:r w:rsidRPr="00BA5520">
        <w:rPr>
          <w:rFonts w:ascii="Courier New" w:eastAsia="Times New Roman" w:hAnsi="Courier New" w:cs="Courier New"/>
          <w:color w:val="212121"/>
        </w:rPr>
        <w:t xml:space="preserve">, TEXTWRITEOPTIONS, </w:t>
      </w:r>
      <w:r>
        <w:rPr>
          <w:rFonts w:ascii="Courier New" w:eastAsia="Times New Roman" w:hAnsi="Courier New" w:cs="Courier New"/>
          <w:color w:val="212121"/>
        </w:rPr>
        <w:t>JOIN</w:t>
      </w:r>
      <w:r w:rsidRPr="00BA5520">
        <w:rPr>
          <w:rFonts w:ascii="Courier New" w:eastAsia="Times New Roman" w:hAnsi="Courier New" w:cs="Courier New"/>
          <w:color w:val="212121"/>
        </w:rPr>
        <w:t>,</w:t>
      </w:r>
      <w:r>
        <w:rPr>
          <w:rFonts w:ascii="Courier New" w:eastAsia="Times New Roman" w:hAnsi="Courier New" w:cs="Courier New"/>
          <w:color w:val="212121"/>
        </w:rPr>
        <w:t xml:space="preserve"> </w:t>
      </w:r>
      <w:r w:rsidRPr="00BA5520">
        <w:rPr>
          <w:rFonts w:ascii="Courier New" w:eastAsia="Times New Roman" w:hAnsi="Courier New" w:cs="Courier New"/>
          <w:color w:val="212121"/>
        </w:rPr>
        <w:t xml:space="preserve">GROUPBY, ORDERBY  </w:t>
      </w:r>
    </w:p>
    <w:p w14:paraId="74CD642F" w14:textId="06896619" w:rsidR="00994E35" w:rsidRDefault="00994E35" w:rsidP="00994E35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601E8CD8" w14:textId="77777777" w:rsidR="00994E35" w:rsidRPr="009860D9" w:rsidRDefault="00994E35" w:rsidP="00994E35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2CA20FFB" w14:textId="16B14E30" w:rsidR="006E0DA6" w:rsidRPr="006E0DA6" w:rsidRDefault="006E0DA6" w:rsidP="006E0DA6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3</w:t>
      </w:r>
      <w:r w:rsidRPr="006E0DA6">
        <w:rPr>
          <w:rFonts w:ascii="Courier New" w:hAnsi="Courier New" w:cs="Courier New"/>
          <w:b/>
        </w:rPr>
        <w:t xml:space="preserve"> – it</w:t>
      </w:r>
    </w:p>
    <w:p w14:paraId="604BD08C" w14:textId="77777777" w:rsidR="006E0DA6" w:rsidRPr="006E0DA6" w:rsidRDefault="006E0DA6" w:rsidP="006E0DA6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>Instructions/Data Description/Output Requirements</w:t>
      </w:r>
    </w:p>
    <w:p w14:paraId="490541B6" w14:textId="77777777" w:rsidR="006E0001" w:rsidRPr="009860D9" w:rsidRDefault="006E0001" w:rsidP="006E0001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etails - Duration 20 minutes</w:t>
      </w:r>
    </w:p>
    <w:p w14:paraId="69B6BD54" w14:textId="71F50E60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Data is available in HDFS </w:t>
      </w:r>
      <w:r w:rsidR="00496A08" w:rsidRPr="00496A08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="00496A08" w:rsidRPr="00496A08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496A08" w:rsidRPr="00496A08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496A08" w:rsidRPr="00496A08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="00496A08" w:rsidRPr="00496A08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496A08" w:rsidRPr="00496A08">
        <w:rPr>
          <w:rFonts w:ascii="Courier New" w:eastAsia="Times New Roman" w:hAnsi="Courier New" w:cs="Courier New"/>
          <w:color w:val="212121"/>
        </w:rPr>
        <w:t>randomtextwriter</w:t>
      </w:r>
      <w:proofErr w:type="spellEnd"/>
    </w:p>
    <w:p w14:paraId="228A3408" w14:textId="1739DABE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Get word count for the input data using space as delimiter (for each word, we need to get how many </w:t>
      </w:r>
      <w:r w:rsidR="00DD2E41">
        <w:rPr>
          <w:rFonts w:ascii="Courier New" w:eastAsia="Times New Roman" w:hAnsi="Courier New" w:cs="Courier New"/>
          <w:color w:val="212121"/>
        </w:rPr>
        <w:t>times</w:t>
      </w:r>
      <w:r w:rsidRPr="009860D9">
        <w:rPr>
          <w:rFonts w:ascii="Courier New" w:eastAsia="Times New Roman" w:hAnsi="Courier New" w:cs="Courier New"/>
          <w:color w:val="212121"/>
        </w:rPr>
        <w:t xml:space="preserve"> it is repeated in the entire input data set)</w:t>
      </w:r>
      <w:r w:rsidR="00DD2E41">
        <w:rPr>
          <w:rFonts w:ascii="Courier New" w:eastAsia="Times New Roman" w:hAnsi="Courier New" w:cs="Courier New"/>
          <w:color w:val="212121"/>
        </w:rPr>
        <w:t>, ordered by most frequent words</w:t>
      </w:r>
    </w:p>
    <w:p w14:paraId="2AFADBB1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Number of executors should be 10</w:t>
      </w:r>
    </w:p>
    <w:p w14:paraId="74CAE565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Executor memory should be 3 GB</w:t>
      </w:r>
    </w:p>
    <w:p w14:paraId="26CF5A90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Executor cores should be 20 in total (2 per executor)</w:t>
      </w:r>
    </w:p>
    <w:p w14:paraId="7BD21E5A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Number of output files should be 8</w:t>
      </w:r>
    </w:p>
    <w:p w14:paraId="46E34CF2" w14:textId="7E0DD76C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Avro dependency details: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group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-&gt; </w:t>
      </w:r>
      <w:proofErr w:type="spellStart"/>
      <w:proofErr w:type="gramStart"/>
      <w:r w:rsidRPr="009860D9">
        <w:rPr>
          <w:rFonts w:ascii="Courier New" w:eastAsia="Times New Roman" w:hAnsi="Courier New" w:cs="Courier New"/>
          <w:color w:val="212121"/>
        </w:rPr>
        <w:t>com.databricks</w:t>
      </w:r>
      <w:proofErr w:type="spellEnd"/>
      <w:proofErr w:type="gramEnd"/>
      <w:r w:rsidRPr="009860D9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artifact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-&gt; spark-avro_2.1</w:t>
      </w:r>
      <w:r w:rsidR="00496A08">
        <w:rPr>
          <w:rFonts w:ascii="Courier New" w:eastAsia="Times New Roman" w:hAnsi="Courier New" w:cs="Courier New"/>
          <w:color w:val="212121"/>
        </w:rPr>
        <w:t>1</w:t>
      </w:r>
      <w:r w:rsidRPr="009860D9">
        <w:rPr>
          <w:rFonts w:ascii="Courier New" w:eastAsia="Times New Roman" w:hAnsi="Courier New" w:cs="Courier New"/>
          <w:color w:val="212121"/>
        </w:rPr>
        <w:t xml:space="preserve">, version -&gt; </w:t>
      </w:r>
      <w:r w:rsidR="00496A08">
        <w:rPr>
          <w:rFonts w:ascii="Courier New" w:eastAsia="Times New Roman" w:hAnsi="Courier New" w:cs="Courier New"/>
          <w:color w:val="212121"/>
        </w:rPr>
        <w:t>4.0.0</w:t>
      </w:r>
    </w:p>
    <w:p w14:paraId="190BA946" w14:textId="2AC0268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Target Directory: </w:t>
      </w:r>
      <w:r w:rsidR="00496A08" w:rsidRPr="009860D9">
        <w:rPr>
          <w:rFonts w:ascii="Courier New" w:eastAsia="Times New Roman" w:hAnsi="Courier New" w:cs="Courier New"/>
          <w:color w:val="212121"/>
        </w:rPr>
        <w:t>/user</w:t>
      </w:r>
      <w:r w:rsidR="00496A08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496A08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496A08" w:rsidRPr="009860D9">
        <w:rPr>
          <w:rFonts w:ascii="Courier New" w:eastAsia="Times New Roman" w:hAnsi="Courier New" w:cs="Courier New"/>
          <w:color w:val="212121"/>
        </w:rPr>
        <w:t>/</w:t>
      </w:r>
      <w:r w:rsidR="00496A08">
        <w:rPr>
          <w:rFonts w:ascii="Courier New" w:eastAsia="Times New Roman" w:hAnsi="Courier New" w:cs="Courier New"/>
          <w:color w:val="212121"/>
        </w:rPr>
        <w:t>DA_SPARK</w:t>
      </w:r>
      <w:r w:rsidR="00496A08" w:rsidRPr="009860D9">
        <w:rPr>
          <w:rFonts w:ascii="Courier New" w:eastAsia="Times New Roman" w:hAnsi="Courier New" w:cs="Courier New"/>
          <w:color w:val="212121"/>
        </w:rPr>
        <w:t>/</w:t>
      </w:r>
      <w:r w:rsidR="00496A08">
        <w:rPr>
          <w:rFonts w:ascii="Courier New" w:eastAsia="Times New Roman" w:hAnsi="Courier New" w:cs="Courier New"/>
          <w:color w:val="212121"/>
        </w:rPr>
        <w:t>question3</w:t>
      </w:r>
      <w:r w:rsidR="00496A08" w:rsidRPr="009860D9">
        <w:rPr>
          <w:rFonts w:ascii="Courier New" w:eastAsia="Times New Roman" w:hAnsi="Courier New" w:cs="Courier New"/>
          <w:color w:val="212121"/>
        </w:rPr>
        <w:t>/</w:t>
      </w:r>
      <w:r w:rsidR="00496A08">
        <w:rPr>
          <w:rFonts w:ascii="Courier New" w:eastAsia="Times New Roman" w:hAnsi="Courier New" w:cs="Courier New"/>
          <w:color w:val="212121"/>
        </w:rPr>
        <w:t>output</w:t>
      </w:r>
    </w:p>
    <w:p w14:paraId="6F698F3C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Target File Format: Avro</w:t>
      </w:r>
    </w:p>
    <w:p w14:paraId="3FA8E277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Target fields: word, count</w:t>
      </w:r>
    </w:p>
    <w:p w14:paraId="4D04B7D6" w14:textId="77777777" w:rsidR="006E0001" w:rsidRPr="009860D9" w:rsidRDefault="006E0001" w:rsidP="006E0001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Compression: N/A or default</w:t>
      </w:r>
    </w:p>
    <w:p w14:paraId="6F216E8B" w14:textId="77777777" w:rsidR="00861AED" w:rsidRPr="009860D9" w:rsidRDefault="00861AED" w:rsidP="00DD2E41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0604965D" w14:textId="68BEFC61" w:rsidR="00DA0DCA" w:rsidRPr="006E0DA6" w:rsidRDefault="00DA0DCA" w:rsidP="00DA0DCA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lastRenderedPageBreak/>
        <w:t xml:space="preserve">Question </w:t>
      </w:r>
      <w:r>
        <w:rPr>
          <w:rFonts w:ascii="Courier New" w:hAnsi="Courier New" w:cs="Courier New"/>
          <w:b/>
        </w:rPr>
        <w:t>4</w:t>
      </w:r>
      <w:r w:rsidRPr="006E0DA6">
        <w:rPr>
          <w:rFonts w:ascii="Courier New" w:hAnsi="Courier New" w:cs="Courier New"/>
          <w:b/>
        </w:rPr>
        <w:t xml:space="preserve"> – it</w:t>
      </w:r>
    </w:p>
    <w:p w14:paraId="790924DB" w14:textId="77777777" w:rsidR="00DA0DCA" w:rsidRPr="006E0DA6" w:rsidRDefault="00DA0DCA" w:rsidP="00DA0DCA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>Instructions/Data Description/Output Requirements</w:t>
      </w:r>
    </w:p>
    <w:p w14:paraId="01BF75B0" w14:textId="77777777" w:rsidR="006E0001" w:rsidRPr="009860D9" w:rsidRDefault="006E0001" w:rsidP="006E0001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uration: 20 to 30 minutes</w:t>
      </w:r>
    </w:p>
    <w:p w14:paraId="29128069" w14:textId="105AA650" w:rsidR="006E0001" w:rsidRPr="00035268" w:rsidRDefault="006E0001" w:rsidP="00035268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Tables </w:t>
      </w:r>
      <w:r w:rsidR="00035268">
        <w:rPr>
          <w:rFonts w:ascii="Courier New" w:eastAsia="Times New Roman" w:hAnsi="Courier New" w:cs="Courier New"/>
          <w:color w:val="212121"/>
        </w:rPr>
        <w:t xml:space="preserve">are to be used in </w:t>
      </w:r>
      <w:r w:rsidRPr="00035268">
        <w:rPr>
          <w:rFonts w:ascii="Courier New" w:eastAsia="Times New Roman" w:hAnsi="Courier New" w:cs="Courier New"/>
          <w:color w:val="212121"/>
        </w:rPr>
        <w:t xml:space="preserve">hive database - </w:t>
      </w:r>
      <w:r w:rsidR="00DA0DCA" w:rsidRPr="00035268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="00DA0DCA" w:rsidRPr="00035268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DA0DCA" w:rsidRPr="00035268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DA0DCA" w:rsidRPr="00035268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="00DA0DCA" w:rsidRPr="00035268">
        <w:rPr>
          <w:rFonts w:ascii="Courier New" w:eastAsia="Times New Roman" w:hAnsi="Courier New" w:cs="Courier New"/>
          <w:color w:val="212121"/>
        </w:rPr>
        <w:t>/</w:t>
      </w:r>
      <w:proofErr w:type="spellStart"/>
      <w:r w:rsidRPr="00035268">
        <w:rPr>
          <w:rFonts w:ascii="Courier New" w:eastAsia="Times New Roman" w:hAnsi="Courier New" w:cs="Courier New"/>
          <w:color w:val="212121"/>
        </w:rPr>
        <w:t>retail_db_txt</w:t>
      </w:r>
      <w:proofErr w:type="spellEnd"/>
    </w:p>
    <w:p w14:paraId="45D4FAB6" w14:textId="77777777" w:rsidR="006E0001" w:rsidRPr="009860D9" w:rsidRDefault="006E0001" w:rsidP="006E0001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rders</w:t>
      </w:r>
    </w:p>
    <w:p w14:paraId="16A2FC4D" w14:textId="77777777" w:rsidR="006E0001" w:rsidRPr="009860D9" w:rsidRDefault="006E0001" w:rsidP="006E0001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proofErr w:type="spellStart"/>
      <w:r w:rsidRPr="009860D9">
        <w:rPr>
          <w:rFonts w:ascii="Courier New" w:eastAsia="Times New Roman" w:hAnsi="Courier New" w:cs="Courier New"/>
          <w:color w:val="212121"/>
        </w:rPr>
        <w:t>order_items</w:t>
      </w:r>
      <w:proofErr w:type="spellEnd"/>
    </w:p>
    <w:p w14:paraId="05B5C3D5" w14:textId="77777777" w:rsidR="006E0001" w:rsidRPr="009860D9" w:rsidRDefault="006E0001" w:rsidP="006E0001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customers</w:t>
      </w:r>
    </w:p>
    <w:p w14:paraId="15E5E5E9" w14:textId="77777777" w:rsidR="00095D8D" w:rsidRDefault="006E0001" w:rsidP="006E00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Time to create database and tables need not be counted. </w:t>
      </w:r>
    </w:p>
    <w:p w14:paraId="29267C26" w14:textId="474DFCBE" w:rsidR="006E0001" w:rsidRPr="009860D9" w:rsidRDefault="006E0001" w:rsidP="006E00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Make sure to go back to Spark SQL module and create tables and load data</w:t>
      </w:r>
    </w:p>
    <w:p w14:paraId="4475995E" w14:textId="77777777" w:rsidR="006E0001" w:rsidRPr="009860D9" w:rsidRDefault="006E0001" w:rsidP="006E00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Get details of top 5 customers by revenue for each month</w:t>
      </w:r>
    </w:p>
    <w:p w14:paraId="6E8983A3" w14:textId="22305D6D" w:rsidR="006E0001" w:rsidRPr="009860D9" w:rsidRDefault="006E0001" w:rsidP="006E00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We need to get all the details of the customer along with month and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revenue</w:t>
      </w:r>
      <w:r w:rsidR="00035268">
        <w:rPr>
          <w:rFonts w:ascii="Courier New" w:eastAsia="Times New Roman" w:hAnsi="Courier New" w:cs="Courier New"/>
          <w:color w:val="212121"/>
        </w:rPr>
        <w:t>_</w:t>
      </w:r>
      <w:r w:rsidRPr="009860D9">
        <w:rPr>
          <w:rFonts w:ascii="Courier New" w:eastAsia="Times New Roman" w:hAnsi="Courier New" w:cs="Courier New"/>
          <w:color w:val="212121"/>
        </w:rPr>
        <w:t>per</w:t>
      </w:r>
      <w:r w:rsidR="00035268">
        <w:rPr>
          <w:rFonts w:ascii="Courier New" w:eastAsia="Times New Roman" w:hAnsi="Courier New" w:cs="Courier New"/>
          <w:color w:val="212121"/>
        </w:rPr>
        <w:t>_</w:t>
      </w:r>
      <w:r w:rsidRPr="009860D9">
        <w:rPr>
          <w:rFonts w:ascii="Courier New" w:eastAsia="Times New Roman" w:hAnsi="Courier New" w:cs="Courier New"/>
          <w:color w:val="212121"/>
        </w:rPr>
        <w:t>month</w:t>
      </w:r>
      <w:proofErr w:type="spellEnd"/>
    </w:p>
    <w:p w14:paraId="2C8BF1E9" w14:textId="77777777" w:rsidR="006E0001" w:rsidRPr="009860D9" w:rsidRDefault="006E0001" w:rsidP="006E00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Data need to be sorted by month in ascending order and revenue per month in descending order</w:t>
      </w:r>
    </w:p>
    <w:p w14:paraId="48509568" w14:textId="568A1784" w:rsidR="00084522" w:rsidRDefault="006E0001" w:rsidP="00106452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084522">
        <w:rPr>
          <w:rFonts w:ascii="Courier New" w:eastAsia="Times New Roman" w:hAnsi="Courier New" w:cs="Courier New"/>
          <w:color w:val="212121"/>
        </w:rPr>
        <w:t xml:space="preserve">Create table top5_customers_per_month in </w:t>
      </w:r>
      <w:r w:rsidR="00035268">
        <w:rPr>
          <w:rFonts w:ascii="Courier New" w:eastAsia="Times New Roman" w:hAnsi="Courier New" w:cs="Courier New"/>
          <w:color w:val="212121"/>
        </w:rPr>
        <w:t xml:space="preserve">path - </w:t>
      </w:r>
      <w:r w:rsidR="00084522" w:rsidRPr="009860D9">
        <w:rPr>
          <w:rFonts w:ascii="Courier New" w:eastAsia="Times New Roman" w:hAnsi="Courier New" w:cs="Courier New"/>
          <w:color w:val="212121"/>
        </w:rPr>
        <w:t>/user</w:t>
      </w:r>
      <w:r w:rsidR="00084522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084522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084522" w:rsidRPr="009860D9">
        <w:rPr>
          <w:rFonts w:ascii="Courier New" w:eastAsia="Times New Roman" w:hAnsi="Courier New" w:cs="Courier New"/>
          <w:color w:val="212121"/>
        </w:rPr>
        <w:t>/</w:t>
      </w:r>
      <w:r w:rsidR="00084522">
        <w:rPr>
          <w:rFonts w:ascii="Courier New" w:eastAsia="Times New Roman" w:hAnsi="Courier New" w:cs="Courier New"/>
          <w:color w:val="212121"/>
        </w:rPr>
        <w:t>DA_SPARK</w:t>
      </w:r>
      <w:r w:rsidR="00084522" w:rsidRPr="009860D9">
        <w:rPr>
          <w:rFonts w:ascii="Courier New" w:eastAsia="Times New Roman" w:hAnsi="Courier New" w:cs="Courier New"/>
          <w:color w:val="212121"/>
        </w:rPr>
        <w:t>/</w:t>
      </w:r>
      <w:r w:rsidR="00084522">
        <w:rPr>
          <w:rFonts w:ascii="Courier New" w:eastAsia="Times New Roman" w:hAnsi="Courier New" w:cs="Courier New"/>
          <w:color w:val="212121"/>
        </w:rPr>
        <w:t>question</w:t>
      </w:r>
      <w:r w:rsidR="00095D8D">
        <w:rPr>
          <w:rFonts w:ascii="Courier New" w:eastAsia="Times New Roman" w:hAnsi="Courier New" w:cs="Courier New"/>
          <w:color w:val="212121"/>
        </w:rPr>
        <w:t>4</w:t>
      </w:r>
      <w:r w:rsidR="00084522" w:rsidRPr="009860D9">
        <w:rPr>
          <w:rFonts w:ascii="Courier New" w:eastAsia="Times New Roman" w:hAnsi="Courier New" w:cs="Courier New"/>
          <w:color w:val="212121"/>
        </w:rPr>
        <w:t>/</w:t>
      </w:r>
      <w:r w:rsidR="00084522">
        <w:rPr>
          <w:rFonts w:ascii="Courier New" w:eastAsia="Times New Roman" w:hAnsi="Courier New" w:cs="Courier New"/>
          <w:color w:val="212121"/>
        </w:rPr>
        <w:t xml:space="preserve">output </w:t>
      </w:r>
    </w:p>
    <w:p w14:paraId="727FA5AE" w14:textId="175F9129" w:rsidR="006E0001" w:rsidRPr="00084522" w:rsidRDefault="006E0001" w:rsidP="00106452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084522">
        <w:rPr>
          <w:rFonts w:ascii="Courier New" w:eastAsia="Times New Roman" w:hAnsi="Courier New" w:cs="Courier New"/>
          <w:color w:val="212121"/>
        </w:rPr>
        <w:t>Insert the output into the newly created table</w:t>
      </w:r>
    </w:p>
    <w:p w14:paraId="0D72B13E" w14:textId="77777777" w:rsidR="00D81F97" w:rsidRDefault="00D81F97" w:rsidP="00D81F97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</w:p>
    <w:p w14:paraId="19022283" w14:textId="4614223F" w:rsidR="00D81F97" w:rsidRPr="006E0DA6" w:rsidRDefault="00D81F97" w:rsidP="00D81F97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5</w:t>
      </w:r>
      <w:r w:rsidRPr="006E0DA6">
        <w:rPr>
          <w:rFonts w:ascii="Courier New" w:hAnsi="Courier New" w:cs="Courier New"/>
          <w:b/>
        </w:rPr>
        <w:t xml:space="preserve"> – </w:t>
      </w:r>
      <w:proofErr w:type="spellStart"/>
      <w:r>
        <w:rPr>
          <w:rFonts w:ascii="Courier New" w:hAnsi="Courier New" w:cs="Courier New"/>
          <w:b/>
        </w:rPr>
        <w:t>nd</w:t>
      </w:r>
      <w:proofErr w:type="spellEnd"/>
    </w:p>
    <w:p w14:paraId="5FA074C7" w14:textId="77777777" w:rsidR="00973ABE" w:rsidRDefault="00D81F97" w:rsidP="00973ABE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>Instructions/Data Description/Output Requirements</w:t>
      </w:r>
    </w:p>
    <w:p w14:paraId="42F200E2" w14:textId="6F4F46FB" w:rsidR="00973ABE" w:rsidRPr="00036CE5" w:rsidRDefault="00861AED" w:rsidP="00036CE5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Join the data at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hdfs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location /user/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036CE5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036CE5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orders/ &amp;</w:t>
      </w:r>
      <w:r w:rsidR="00DB649E">
        <w:rPr>
          <w:rFonts w:ascii="Courier New" w:eastAsia="Times New Roman" w:hAnsi="Courier New" w:cs="Courier New"/>
          <w:color w:val="212121"/>
        </w:rPr>
        <w:t xml:space="preserve"> </w:t>
      </w:r>
      <w:r w:rsidRPr="00036CE5">
        <w:rPr>
          <w:rFonts w:ascii="Courier New" w:eastAsia="Times New Roman" w:hAnsi="Courier New" w:cs="Courier New"/>
          <w:color w:val="212121"/>
        </w:rPr>
        <w:t>/user/</w:t>
      </w:r>
      <w:proofErr w:type="spellStart"/>
      <w:r w:rsidRPr="00036CE5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036CE5">
        <w:rPr>
          <w:rFonts w:ascii="Courier New" w:eastAsia="Times New Roman" w:hAnsi="Courier New" w:cs="Courier New"/>
          <w:color w:val="212121"/>
        </w:rPr>
        <w:t>/</w:t>
      </w:r>
      <w:r w:rsidR="00036CE5" w:rsidRPr="00036CE5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="00036CE5" w:rsidRPr="00036CE5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="00036CE5" w:rsidRPr="00036CE5">
        <w:rPr>
          <w:rFonts w:ascii="Courier New" w:eastAsia="Times New Roman" w:hAnsi="Courier New" w:cs="Courier New"/>
          <w:color w:val="212121"/>
        </w:rPr>
        <w:t xml:space="preserve"> </w:t>
      </w:r>
      <w:r w:rsidRPr="00036CE5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036CE5" w:rsidRPr="00036CE5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036CE5">
        <w:rPr>
          <w:rFonts w:ascii="Courier New" w:eastAsia="Times New Roman" w:hAnsi="Courier New" w:cs="Courier New"/>
          <w:color w:val="212121"/>
        </w:rPr>
        <w:t>/customers</w:t>
      </w:r>
      <w:r w:rsidR="00036CE5">
        <w:rPr>
          <w:rFonts w:ascii="Courier New" w:eastAsia="Times New Roman" w:hAnsi="Courier New" w:cs="Courier New"/>
          <w:color w:val="212121"/>
        </w:rPr>
        <w:t>_3cols</w:t>
      </w:r>
      <w:r w:rsidRPr="00036CE5">
        <w:rPr>
          <w:rFonts w:ascii="Courier New" w:eastAsia="Times New Roman" w:hAnsi="Courier New" w:cs="Courier New"/>
          <w:color w:val="212121"/>
        </w:rPr>
        <w:t xml:space="preserve">/ </w:t>
      </w:r>
    </w:p>
    <w:p w14:paraId="0E0C3A65" w14:textId="5918BF6F" w:rsidR="00861AED" w:rsidRPr="009860D9" w:rsidRDefault="00861AED" w:rsidP="00DB649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to find out customers whose orders status is like "pending"</w:t>
      </w:r>
    </w:p>
    <w:p w14:paraId="41F34C38" w14:textId="0D018019" w:rsidR="00861AED" w:rsidRPr="00973ABE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Schema for customer File</w:t>
      </w:r>
      <w:r w:rsidR="00973ABE">
        <w:rPr>
          <w:rFonts w:ascii="Courier New" w:eastAsia="Times New Roman" w:hAnsi="Courier New" w:cs="Courier New"/>
          <w:color w:val="212121"/>
        </w:rPr>
        <w:t xml:space="preserve"> -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Customer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,customer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fname,customer_lname</w:t>
      </w:r>
      <w:proofErr w:type="spellEnd"/>
    </w:p>
    <w:p w14:paraId="725A53B6" w14:textId="68DDF775" w:rsidR="00861AED" w:rsidRPr="00973ABE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Schema for Order File</w:t>
      </w:r>
      <w:r w:rsidR="00973ABE">
        <w:rPr>
          <w:rFonts w:ascii="Courier New" w:eastAsia="Times New Roman" w:hAnsi="Courier New" w:cs="Courier New"/>
          <w:color w:val="212121"/>
        </w:rPr>
        <w:t xml:space="preserve"> -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Order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,order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date,order_customer_id,order_status</w:t>
      </w:r>
      <w:proofErr w:type="spellEnd"/>
    </w:p>
    <w:p w14:paraId="570BE339" w14:textId="64BE8509" w:rsidR="00861AED" w:rsidRPr="009860D9" w:rsidRDefault="00861AED" w:rsidP="00DB649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Requirement:</w:t>
      </w:r>
    </w:p>
    <w:p w14:paraId="0975E21F" w14:textId="77777777" w:rsidR="00973ABE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Output should have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customer_</w:t>
      </w:r>
      <w:proofErr w:type="gramStart"/>
      <w:r w:rsidRPr="009860D9">
        <w:rPr>
          <w:rFonts w:ascii="Courier New" w:eastAsia="Times New Roman" w:hAnsi="Courier New" w:cs="Courier New"/>
          <w:color w:val="212121"/>
        </w:rPr>
        <w:t>id,customer</w:t>
      </w:r>
      <w:proofErr w:type="gramEnd"/>
      <w:r w:rsidRPr="009860D9">
        <w:rPr>
          <w:rFonts w:ascii="Courier New" w:eastAsia="Times New Roman" w:hAnsi="Courier New" w:cs="Courier New"/>
          <w:color w:val="212121"/>
        </w:rPr>
        <w:t>_fname,order_id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and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order_status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.</w:t>
      </w:r>
    </w:p>
    <w:p w14:paraId="1D7CDB13" w14:textId="3B595ACF" w:rsidR="00861AED" w:rsidRPr="00973ABE" w:rsidRDefault="00861AED" w:rsidP="007018D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Result should be saved in </w:t>
      </w:r>
      <w:r w:rsidR="00973ABE" w:rsidRPr="009860D9">
        <w:rPr>
          <w:rFonts w:ascii="Courier New" w:eastAsia="Times New Roman" w:hAnsi="Courier New" w:cs="Courier New"/>
          <w:color w:val="212121"/>
        </w:rPr>
        <w:t>/user</w:t>
      </w:r>
      <w:r w:rsidR="00973ABE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973ABE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973ABE" w:rsidRPr="009860D9">
        <w:rPr>
          <w:rFonts w:ascii="Courier New" w:eastAsia="Times New Roman" w:hAnsi="Courier New" w:cs="Courier New"/>
          <w:color w:val="212121"/>
        </w:rPr>
        <w:t>/</w:t>
      </w:r>
      <w:r w:rsidR="00973ABE">
        <w:rPr>
          <w:rFonts w:ascii="Courier New" w:eastAsia="Times New Roman" w:hAnsi="Courier New" w:cs="Courier New"/>
          <w:color w:val="212121"/>
        </w:rPr>
        <w:t>DA_SPARK</w:t>
      </w:r>
      <w:r w:rsidR="00973ABE" w:rsidRPr="009860D9">
        <w:rPr>
          <w:rFonts w:ascii="Courier New" w:eastAsia="Times New Roman" w:hAnsi="Courier New" w:cs="Courier New"/>
          <w:color w:val="212121"/>
        </w:rPr>
        <w:t>/</w:t>
      </w:r>
      <w:r w:rsidR="00973ABE">
        <w:rPr>
          <w:rFonts w:ascii="Courier New" w:eastAsia="Times New Roman" w:hAnsi="Courier New" w:cs="Courier New"/>
          <w:color w:val="212121"/>
        </w:rPr>
        <w:t>question5</w:t>
      </w:r>
      <w:r w:rsidR="00973ABE" w:rsidRPr="009860D9">
        <w:rPr>
          <w:rFonts w:ascii="Courier New" w:eastAsia="Times New Roman" w:hAnsi="Courier New" w:cs="Courier New"/>
          <w:color w:val="212121"/>
        </w:rPr>
        <w:t>/</w:t>
      </w:r>
      <w:r w:rsidR="00973ABE">
        <w:rPr>
          <w:rFonts w:ascii="Courier New" w:eastAsia="Times New Roman" w:hAnsi="Courier New" w:cs="Courier New"/>
          <w:color w:val="212121"/>
        </w:rPr>
        <w:t>output</w:t>
      </w:r>
    </w:p>
    <w:p w14:paraId="46DB43A2" w14:textId="12488EFB" w:rsidR="00973ABE" w:rsidRDefault="00973ABE" w:rsidP="00973ABE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04A1DE1F" w14:textId="77777777" w:rsidR="00973ABE" w:rsidRPr="00973ABE" w:rsidRDefault="00973ABE" w:rsidP="00973ABE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1A4FB59C" w14:textId="1831A8EE" w:rsidR="00973ABE" w:rsidRPr="006E0DA6" w:rsidRDefault="00973ABE" w:rsidP="00973ABE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6</w:t>
      </w:r>
      <w:r w:rsidRPr="006E0DA6">
        <w:rPr>
          <w:rFonts w:ascii="Courier New" w:hAnsi="Courier New" w:cs="Courier New"/>
          <w:b/>
        </w:rPr>
        <w:t xml:space="preserve"> – </w:t>
      </w:r>
      <w:proofErr w:type="spellStart"/>
      <w:r>
        <w:rPr>
          <w:rFonts w:ascii="Courier New" w:hAnsi="Courier New" w:cs="Courier New"/>
          <w:b/>
        </w:rPr>
        <w:t>nd</w:t>
      </w:r>
      <w:proofErr w:type="spellEnd"/>
    </w:p>
    <w:p w14:paraId="7EF6D033" w14:textId="77777777" w:rsidR="00973ABE" w:rsidRDefault="00973ABE" w:rsidP="00973ABE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E0DA6">
        <w:rPr>
          <w:rFonts w:ascii="Courier New" w:hAnsi="Courier New" w:cs="Courier New"/>
          <w:b/>
        </w:rPr>
        <w:t>Instructions/Data Description/Output Requirements</w:t>
      </w:r>
    </w:p>
    <w:p w14:paraId="00D7867B" w14:textId="05B1BFD0" w:rsidR="00861AED" w:rsidRPr="001838FE" w:rsidRDefault="00861AED" w:rsidP="001838F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1838FE">
        <w:rPr>
          <w:rFonts w:ascii="Courier New" w:eastAsia="Times New Roman" w:hAnsi="Courier New" w:cs="Courier New"/>
          <w:color w:val="212121"/>
        </w:rPr>
        <w:lastRenderedPageBreak/>
        <w:t xml:space="preserve">Count number of customers grouped by customer city and customer first name where </w:t>
      </w:r>
      <w:proofErr w:type="spellStart"/>
      <w:r w:rsidRPr="001838FE">
        <w:rPr>
          <w:rFonts w:ascii="Courier New" w:eastAsia="Times New Roman" w:hAnsi="Courier New" w:cs="Courier New"/>
          <w:color w:val="212121"/>
        </w:rPr>
        <w:t>customer_fname</w:t>
      </w:r>
      <w:proofErr w:type="spellEnd"/>
      <w:r w:rsidRPr="001838FE">
        <w:rPr>
          <w:rFonts w:ascii="Courier New" w:eastAsia="Times New Roman" w:hAnsi="Courier New" w:cs="Courier New"/>
          <w:color w:val="212121"/>
        </w:rPr>
        <w:t xml:space="preserve"> is like "Mary" and order the </w:t>
      </w:r>
      <w:proofErr w:type="gramStart"/>
      <w:r w:rsidRPr="001838FE">
        <w:rPr>
          <w:rFonts w:ascii="Courier New" w:eastAsia="Times New Roman" w:hAnsi="Courier New" w:cs="Courier New"/>
          <w:color w:val="212121"/>
        </w:rPr>
        <w:t>results  by</w:t>
      </w:r>
      <w:proofErr w:type="gramEnd"/>
      <w:r w:rsidRPr="001838FE">
        <w:rPr>
          <w:rFonts w:ascii="Courier New" w:eastAsia="Times New Roman" w:hAnsi="Courier New" w:cs="Courier New"/>
          <w:color w:val="212121"/>
        </w:rPr>
        <w:t xml:space="preserve"> customer first name and save the result as text file.</w:t>
      </w:r>
    </w:p>
    <w:p w14:paraId="55440A30" w14:textId="426F3554" w:rsidR="00861AED" w:rsidRPr="001838FE" w:rsidRDefault="00861AED" w:rsidP="001838F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Input folder is</w:t>
      </w:r>
      <w:r w:rsidR="001838FE">
        <w:rPr>
          <w:rFonts w:ascii="Courier New" w:eastAsia="Times New Roman" w:hAnsi="Courier New" w:cs="Courier New"/>
          <w:color w:val="212121"/>
        </w:rPr>
        <w:t xml:space="preserve">- </w:t>
      </w:r>
      <w:r w:rsidR="001838FE" w:rsidRPr="009860D9">
        <w:rPr>
          <w:rFonts w:ascii="Courier New" w:eastAsia="Times New Roman" w:hAnsi="Courier New" w:cs="Courier New"/>
          <w:color w:val="212121"/>
        </w:rPr>
        <w:t>/user</w:t>
      </w:r>
      <w:r w:rsidR="001838FE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1838FE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1838FE" w:rsidRPr="009860D9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1838FE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="001838FE" w:rsidRPr="001838FE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1838FE" w:rsidRPr="001838FE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="001838FE" w:rsidRPr="001838FE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1838FE" w:rsidRPr="001838FE">
        <w:rPr>
          <w:rFonts w:ascii="Courier New" w:eastAsia="Times New Roman" w:hAnsi="Courier New" w:cs="Courier New"/>
          <w:color w:val="212121"/>
        </w:rPr>
        <w:t>customer_part_parquet</w:t>
      </w:r>
      <w:proofErr w:type="spellEnd"/>
    </w:p>
    <w:p w14:paraId="10815AF1" w14:textId="3E3271A4" w:rsidR="00861AED" w:rsidRPr="001838FE" w:rsidRDefault="00861AED" w:rsidP="001838F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Requirement:</w:t>
      </w:r>
    </w:p>
    <w:p w14:paraId="24B3756E" w14:textId="042E2AF2" w:rsidR="002936BF" w:rsidRDefault="000C31B3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0C31B3">
        <w:rPr>
          <w:rFonts w:ascii="Courier New" w:eastAsia="Times New Roman" w:hAnsi="Courier New" w:cs="Courier New"/>
          <w:color w:val="212121"/>
        </w:rPr>
        <w:t xml:space="preserve">Result should have </w:t>
      </w:r>
      <w:proofErr w:type="spellStart"/>
      <w:r w:rsidRPr="000C31B3">
        <w:rPr>
          <w:rFonts w:ascii="Courier New" w:eastAsia="Times New Roman" w:hAnsi="Courier New" w:cs="Courier New"/>
          <w:color w:val="212121"/>
        </w:rPr>
        <w:t>customer_</w:t>
      </w:r>
      <w:proofErr w:type="gramStart"/>
      <w:r w:rsidRPr="000C31B3">
        <w:rPr>
          <w:rFonts w:ascii="Courier New" w:eastAsia="Times New Roman" w:hAnsi="Courier New" w:cs="Courier New"/>
          <w:color w:val="212121"/>
        </w:rPr>
        <w:t>city,customer</w:t>
      </w:r>
      <w:proofErr w:type="gramEnd"/>
      <w:r w:rsidRPr="000C31B3">
        <w:rPr>
          <w:rFonts w:ascii="Courier New" w:eastAsia="Times New Roman" w:hAnsi="Courier New" w:cs="Courier New"/>
          <w:color w:val="212121"/>
        </w:rPr>
        <w:t>_fname</w:t>
      </w:r>
      <w:proofErr w:type="spellEnd"/>
      <w:r w:rsidRPr="000C31B3">
        <w:rPr>
          <w:rFonts w:ascii="Courier New" w:eastAsia="Times New Roman" w:hAnsi="Courier New" w:cs="Courier New"/>
          <w:color w:val="212121"/>
        </w:rPr>
        <w:t>, count and output should be saved in</w:t>
      </w:r>
      <w:r>
        <w:rPr>
          <w:rFonts w:ascii="Courier New" w:eastAsia="Times New Roman" w:hAnsi="Courier New" w:cs="Courier New"/>
          <w:color w:val="212121"/>
        </w:rPr>
        <w:t xml:space="preserve"> </w:t>
      </w:r>
      <w:r w:rsidR="002936BF">
        <w:rPr>
          <w:rFonts w:ascii="Courier New" w:eastAsia="Times New Roman" w:hAnsi="Courier New" w:cs="Courier New"/>
          <w:color w:val="212121"/>
        </w:rPr>
        <w:t xml:space="preserve">- </w:t>
      </w:r>
      <w:r w:rsidR="001838FE" w:rsidRPr="009860D9">
        <w:rPr>
          <w:rFonts w:ascii="Courier New" w:eastAsia="Times New Roman" w:hAnsi="Courier New" w:cs="Courier New"/>
          <w:color w:val="212121"/>
        </w:rPr>
        <w:t>/user</w:t>
      </w:r>
      <w:r w:rsidR="001838FE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1838FE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1838FE" w:rsidRPr="009860D9">
        <w:rPr>
          <w:rFonts w:ascii="Courier New" w:eastAsia="Times New Roman" w:hAnsi="Courier New" w:cs="Courier New"/>
          <w:color w:val="212121"/>
        </w:rPr>
        <w:t>/</w:t>
      </w:r>
      <w:r w:rsidR="001838FE">
        <w:rPr>
          <w:rFonts w:ascii="Courier New" w:eastAsia="Times New Roman" w:hAnsi="Courier New" w:cs="Courier New"/>
          <w:color w:val="212121"/>
        </w:rPr>
        <w:t>DA_SPARK</w:t>
      </w:r>
      <w:r w:rsidR="001838FE" w:rsidRPr="009860D9">
        <w:rPr>
          <w:rFonts w:ascii="Courier New" w:eastAsia="Times New Roman" w:hAnsi="Courier New" w:cs="Courier New"/>
          <w:color w:val="212121"/>
        </w:rPr>
        <w:t>/</w:t>
      </w:r>
      <w:r w:rsidR="001838FE">
        <w:rPr>
          <w:rFonts w:ascii="Courier New" w:eastAsia="Times New Roman" w:hAnsi="Courier New" w:cs="Courier New"/>
          <w:color w:val="212121"/>
        </w:rPr>
        <w:t>question6</w:t>
      </w:r>
      <w:r w:rsidR="001838FE" w:rsidRPr="009860D9">
        <w:rPr>
          <w:rFonts w:ascii="Courier New" w:eastAsia="Times New Roman" w:hAnsi="Courier New" w:cs="Courier New"/>
          <w:color w:val="212121"/>
        </w:rPr>
        <w:t>/</w:t>
      </w:r>
      <w:r w:rsidR="001838FE">
        <w:rPr>
          <w:rFonts w:ascii="Courier New" w:eastAsia="Times New Roman" w:hAnsi="Courier New" w:cs="Courier New"/>
          <w:color w:val="212121"/>
        </w:rPr>
        <w:t>output</w:t>
      </w:r>
      <w:r w:rsidR="00861AED" w:rsidRPr="009860D9">
        <w:rPr>
          <w:rFonts w:ascii="Courier New" w:eastAsia="Times New Roman" w:hAnsi="Courier New" w:cs="Courier New"/>
          <w:color w:val="212121"/>
        </w:rPr>
        <w:t xml:space="preserve"> </w:t>
      </w:r>
    </w:p>
    <w:p w14:paraId="4D8A7A1C" w14:textId="21250813" w:rsidR="00861AED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as text file with fields separated by pipe character</w:t>
      </w:r>
    </w:p>
    <w:p w14:paraId="057957CB" w14:textId="77777777" w:rsidR="001838FE" w:rsidRPr="009860D9" w:rsidRDefault="001838FE" w:rsidP="001838FE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1EE90984" w14:textId="24FDCC03" w:rsidR="001838FE" w:rsidRPr="001838FE" w:rsidRDefault="001838FE" w:rsidP="001838FE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1838FE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7</w:t>
      </w:r>
      <w:r w:rsidRPr="001838FE">
        <w:rPr>
          <w:rFonts w:ascii="Courier New" w:hAnsi="Courier New" w:cs="Courier New"/>
          <w:b/>
        </w:rPr>
        <w:t xml:space="preserve"> – </w:t>
      </w:r>
      <w:proofErr w:type="spellStart"/>
      <w:r w:rsidRPr="001838FE">
        <w:rPr>
          <w:rFonts w:ascii="Courier New" w:hAnsi="Courier New" w:cs="Courier New"/>
          <w:b/>
        </w:rPr>
        <w:t>nd</w:t>
      </w:r>
      <w:proofErr w:type="spellEnd"/>
    </w:p>
    <w:p w14:paraId="47777637" w14:textId="1C03638B" w:rsidR="00861AED" w:rsidRPr="002936BF" w:rsidRDefault="001838FE" w:rsidP="002936BF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1838FE">
        <w:rPr>
          <w:rFonts w:ascii="Courier New" w:hAnsi="Courier New" w:cs="Courier New"/>
          <w:b/>
        </w:rPr>
        <w:t>Instructions/Data Description/Output Requirements</w:t>
      </w:r>
    </w:p>
    <w:p w14:paraId="6A30CF5C" w14:textId="6455DFCA" w:rsidR="00861AED" w:rsidRPr="002936BF" w:rsidRDefault="00861AED" w:rsidP="002936B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Find all customers that lives 'Brownsville' city and save the result into HDFS.</w:t>
      </w:r>
    </w:p>
    <w:p w14:paraId="46712818" w14:textId="66B7BEFB" w:rsidR="00861AED" w:rsidRPr="002936BF" w:rsidRDefault="00861AED" w:rsidP="00AC2EB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2936BF">
        <w:rPr>
          <w:rFonts w:ascii="Courier New" w:eastAsia="Times New Roman" w:hAnsi="Courier New" w:cs="Courier New"/>
          <w:color w:val="212121"/>
        </w:rPr>
        <w:t>Input folder is</w:t>
      </w:r>
      <w:r w:rsidR="002936BF">
        <w:rPr>
          <w:rFonts w:ascii="Courier New" w:eastAsia="Times New Roman" w:hAnsi="Courier New" w:cs="Courier New"/>
          <w:color w:val="212121"/>
        </w:rPr>
        <w:t xml:space="preserve"> - </w:t>
      </w:r>
      <w:r w:rsidR="00591053" w:rsidRPr="009860D9">
        <w:rPr>
          <w:rFonts w:ascii="Courier New" w:eastAsia="Times New Roman" w:hAnsi="Courier New" w:cs="Courier New"/>
          <w:color w:val="212121"/>
        </w:rPr>
        <w:t>/user</w:t>
      </w:r>
      <w:r w:rsidR="00591053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591053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591053" w:rsidRPr="009860D9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591053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="002936BF" w:rsidRPr="002936BF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2936BF" w:rsidRPr="002936BF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="002936BF" w:rsidRPr="002936BF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2936BF" w:rsidRPr="002936BF">
        <w:rPr>
          <w:rFonts w:ascii="Courier New" w:eastAsia="Times New Roman" w:hAnsi="Courier New" w:cs="Courier New"/>
          <w:color w:val="212121"/>
        </w:rPr>
        <w:t>customer_part_text_tab</w:t>
      </w:r>
      <w:proofErr w:type="spellEnd"/>
      <w:r w:rsidR="00591053">
        <w:rPr>
          <w:rFonts w:ascii="Courier New" w:eastAsia="Times New Roman" w:hAnsi="Courier New" w:cs="Courier New"/>
          <w:color w:val="212121"/>
        </w:rPr>
        <w:t xml:space="preserve"> – it is tab delimited file</w:t>
      </w:r>
      <w:r w:rsidR="006D4528">
        <w:rPr>
          <w:rFonts w:ascii="Courier New" w:eastAsia="Times New Roman" w:hAnsi="Courier New" w:cs="Courier New"/>
          <w:color w:val="212121"/>
        </w:rPr>
        <w:t xml:space="preserve"> – input schema is </w:t>
      </w:r>
      <w:proofErr w:type="spellStart"/>
      <w:r w:rsidR="006D4528" w:rsidRPr="009860D9">
        <w:rPr>
          <w:rFonts w:ascii="Courier New" w:eastAsia="Times New Roman" w:hAnsi="Courier New" w:cs="Courier New"/>
          <w:color w:val="212121"/>
        </w:rPr>
        <w:t>customer_</w:t>
      </w:r>
      <w:proofErr w:type="gramStart"/>
      <w:r w:rsidR="006D4528" w:rsidRPr="009860D9">
        <w:rPr>
          <w:rFonts w:ascii="Courier New" w:eastAsia="Times New Roman" w:hAnsi="Courier New" w:cs="Courier New"/>
          <w:color w:val="212121"/>
        </w:rPr>
        <w:t>id,customer</w:t>
      </w:r>
      <w:proofErr w:type="gramEnd"/>
      <w:r w:rsidR="006D4528" w:rsidRPr="009860D9">
        <w:rPr>
          <w:rFonts w:ascii="Courier New" w:eastAsia="Times New Roman" w:hAnsi="Courier New" w:cs="Courier New"/>
          <w:color w:val="212121"/>
        </w:rPr>
        <w:t>_fname,</w:t>
      </w:r>
      <w:r w:rsidR="006D4528">
        <w:rPr>
          <w:rFonts w:ascii="Courier New" w:eastAsia="Times New Roman" w:hAnsi="Courier New" w:cs="Courier New"/>
          <w:color w:val="212121"/>
        </w:rPr>
        <w:t>customer_city</w:t>
      </w:r>
      <w:proofErr w:type="spellEnd"/>
    </w:p>
    <w:p w14:paraId="0FAAB12E" w14:textId="29588EBD" w:rsidR="00861AED" w:rsidRPr="002936BF" w:rsidRDefault="00861AED" w:rsidP="002936B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Requirement:</w:t>
      </w:r>
    </w:p>
    <w:p w14:paraId="7EC7EEB1" w14:textId="77777777" w:rsidR="002936BF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Result should be saved in </w:t>
      </w:r>
      <w:r w:rsidR="002936BF" w:rsidRPr="009860D9">
        <w:rPr>
          <w:rFonts w:ascii="Courier New" w:eastAsia="Times New Roman" w:hAnsi="Courier New" w:cs="Courier New"/>
          <w:color w:val="212121"/>
        </w:rPr>
        <w:t>/user</w:t>
      </w:r>
      <w:r w:rsidR="002936BF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2936BF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2936BF" w:rsidRPr="009860D9">
        <w:rPr>
          <w:rFonts w:ascii="Courier New" w:eastAsia="Times New Roman" w:hAnsi="Courier New" w:cs="Courier New"/>
          <w:color w:val="212121"/>
        </w:rPr>
        <w:t>/</w:t>
      </w:r>
      <w:r w:rsidR="002936BF">
        <w:rPr>
          <w:rFonts w:ascii="Courier New" w:eastAsia="Times New Roman" w:hAnsi="Courier New" w:cs="Courier New"/>
          <w:color w:val="212121"/>
        </w:rPr>
        <w:t>DA_SPARK</w:t>
      </w:r>
      <w:r w:rsidR="002936BF" w:rsidRPr="009860D9">
        <w:rPr>
          <w:rFonts w:ascii="Courier New" w:eastAsia="Times New Roman" w:hAnsi="Courier New" w:cs="Courier New"/>
          <w:color w:val="212121"/>
        </w:rPr>
        <w:t>/</w:t>
      </w:r>
      <w:r w:rsidR="002936BF">
        <w:rPr>
          <w:rFonts w:ascii="Courier New" w:eastAsia="Times New Roman" w:hAnsi="Courier New" w:cs="Courier New"/>
          <w:color w:val="212121"/>
        </w:rPr>
        <w:t>question7</w:t>
      </w:r>
      <w:r w:rsidR="002936BF" w:rsidRPr="009860D9">
        <w:rPr>
          <w:rFonts w:ascii="Courier New" w:eastAsia="Times New Roman" w:hAnsi="Courier New" w:cs="Courier New"/>
          <w:color w:val="212121"/>
        </w:rPr>
        <w:t>/</w:t>
      </w:r>
      <w:r w:rsidR="002936BF">
        <w:rPr>
          <w:rFonts w:ascii="Courier New" w:eastAsia="Times New Roman" w:hAnsi="Courier New" w:cs="Courier New"/>
          <w:color w:val="212121"/>
        </w:rPr>
        <w:t>output</w:t>
      </w:r>
    </w:p>
    <w:p w14:paraId="5CAEF18A" w14:textId="0AABBD1A" w:rsidR="002936BF" w:rsidRDefault="00861AED" w:rsidP="00DB649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file should be saved in Json format</w:t>
      </w:r>
    </w:p>
    <w:p w14:paraId="79825181" w14:textId="77777777" w:rsidR="006D4491" w:rsidRPr="00DB649E" w:rsidRDefault="006D4491" w:rsidP="006D4491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5D6C41FF" w14:textId="4C0F9494" w:rsidR="006D4491" w:rsidRPr="006D4491" w:rsidRDefault="006D4491" w:rsidP="006D449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D4491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8</w:t>
      </w:r>
      <w:r w:rsidRPr="006D4491">
        <w:rPr>
          <w:rFonts w:ascii="Courier New" w:hAnsi="Courier New" w:cs="Courier New"/>
          <w:b/>
        </w:rPr>
        <w:t xml:space="preserve"> – </w:t>
      </w:r>
      <w:proofErr w:type="spellStart"/>
      <w:r w:rsidRPr="006D4491">
        <w:rPr>
          <w:rFonts w:ascii="Courier New" w:hAnsi="Courier New" w:cs="Courier New"/>
          <w:b/>
        </w:rPr>
        <w:t>nd</w:t>
      </w:r>
      <w:proofErr w:type="spellEnd"/>
    </w:p>
    <w:p w14:paraId="1D2CBC2A" w14:textId="77777777" w:rsidR="006D4491" w:rsidRPr="006D4491" w:rsidRDefault="006D4491" w:rsidP="006D449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D4491">
        <w:rPr>
          <w:rFonts w:ascii="Courier New" w:hAnsi="Courier New" w:cs="Courier New"/>
          <w:b/>
        </w:rPr>
        <w:t>Instructions/Data Description/Output Requirements</w:t>
      </w:r>
    </w:p>
    <w:p w14:paraId="2CEA6889" w14:textId="24861CA3" w:rsidR="00861AED" w:rsidRPr="006D4528" w:rsidRDefault="00861AED" w:rsidP="006D4528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Get products from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metastor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table named </w:t>
      </w:r>
      <w:proofErr w:type="spellStart"/>
      <w:r w:rsidR="006D4491" w:rsidRPr="006D4491">
        <w:rPr>
          <w:rFonts w:ascii="Courier New" w:eastAsia="Times New Roman" w:hAnsi="Courier New" w:cs="Courier New"/>
          <w:color w:val="212121"/>
        </w:rPr>
        <w:t>retail_db_</w:t>
      </w:r>
      <w:proofErr w:type="gramStart"/>
      <w:r w:rsidR="006D4491" w:rsidRPr="006D4491">
        <w:rPr>
          <w:rFonts w:ascii="Courier New" w:eastAsia="Times New Roman" w:hAnsi="Courier New" w:cs="Courier New"/>
          <w:color w:val="212121"/>
        </w:rPr>
        <w:t>txt</w:t>
      </w:r>
      <w:r w:rsidR="006D4491">
        <w:rPr>
          <w:rFonts w:ascii="Courier New" w:eastAsia="Times New Roman" w:hAnsi="Courier New" w:cs="Courier New"/>
          <w:color w:val="212121"/>
        </w:rPr>
        <w:t>.</w:t>
      </w:r>
      <w:r w:rsidRPr="009860D9">
        <w:rPr>
          <w:rFonts w:ascii="Courier New" w:eastAsia="Times New Roman" w:hAnsi="Courier New" w:cs="Courier New"/>
          <w:color w:val="212121"/>
        </w:rPr>
        <w:t>product</w:t>
      </w:r>
      <w:proofErr w:type="gramEnd"/>
      <w:r w:rsidRPr="009860D9">
        <w:rPr>
          <w:rFonts w:ascii="Courier New" w:eastAsia="Times New Roman" w:hAnsi="Courier New" w:cs="Courier New"/>
          <w:color w:val="212121"/>
        </w:rPr>
        <w:t>_replica</w:t>
      </w:r>
      <w:proofErr w:type="spellEnd"/>
      <w:r w:rsidR="006D4528">
        <w:rPr>
          <w:rFonts w:ascii="Courier New" w:eastAsia="Times New Roman" w:hAnsi="Courier New" w:cs="Courier New"/>
          <w:color w:val="212121"/>
        </w:rPr>
        <w:t xml:space="preserve"> </w:t>
      </w:r>
      <w:r w:rsidRPr="009860D9">
        <w:rPr>
          <w:rFonts w:ascii="Courier New" w:eastAsia="Times New Roman" w:hAnsi="Courier New" w:cs="Courier New"/>
          <w:color w:val="212121"/>
        </w:rPr>
        <w:t xml:space="preserve">whose </w:t>
      </w:r>
      <w:proofErr w:type="spellStart"/>
      <w:r w:rsidR="004D1249">
        <w:rPr>
          <w:rFonts w:ascii="Courier New" w:eastAsia="Times New Roman" w:hAnsi="Courier New" w:cs="Courier New"/>
          <w:color w:val="212121"/>
        </w:rPr>
        <w:t>product_</w:t>
      </w:r>
      <w:r w:rsidRPr="009860D9">
        <w:rPr>
          <w:rFonts w:ascii="Courier New" w:eastAsia="Times New Roman" w:hAnsi="Courier New" w:cs="Courier New"/>
          <w:color w:val="212121"/>
        </w:rPr>
        <w:t>price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&gt; 100 </w:t>
      </w:r>
      <w:r w:rsidRPr="006D4528">
        <w:rPr>
          <w:rFonts w:ascii="Courier New" w:eastAsia="Times New Roman" w:hAnsi="Courier New" w:cs="Courier New"/>
          <w:color w:val="212121"/>
        </w:rPr>
        <w:t>and save the results in HDFS in parquet format.</w:t>
      </w:r>
    </w:p>
    <w:p w14:paraId="53EBA973" w14:textId="360AA65F" w:rsidR="00861AED" w:rsidRPr="006D4491" w:rsidRDefault="00861AED" w:rsidP="006D449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Requirement:</w:t>
      </w:r>
    </w:p>
    <w:p w14:paraId="63250F42" w14:textId="4608F05D" w:rsidR="00861AED" w:rsidRPr="006D4491" w:rsidRDefault="00861AED" w:rsidP="006D449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Result should be saved in </w:t>
      </w:r>
      <w:r w:rsidR="006D4491" w:rsidRPr="009860D9">
        <w:rPr>
          <w:rFonts w:ascii="Courier New" w:eastAsia="Times New Roman" w:hAnsi="Courier New" w:cs="Courier New"/>
          <w:color w:val="212121"/>
        </w:rPr>
        <w:t>/user</w:t>
      </w:r>
      <w:r w:rsidR="006D4491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6D4491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6D4491" w:rsidRPr="009860D9">
        <w:rPr>
          <w:rFonts w:ascii="Courier New" w:eastAsia="Times New Roman" w:hAnsi="Courier New" w:cs="Courier New"/>
          <w:color w:val="212121"/>
        </w:rPr>
        <w:t>/</w:t>
      </w:r>
      <w:r w:rsidR="006D4491">
        <w:rPr>
          <w:rFonts w:ascii="Courier New" w:eastAsia="Times New Roman" w:hAnsi="Courier New" w:cs="Courier New"/>
          <w:color w:val="212121"/>
        </w:rPr>
        <w:t>DA_SPARK</w:t>
      </w:r>
      <w:r w:rsidR="006D4491" w:rsidRPr="009860D9">
        <w:rPr>
          <w:rFonts w:ascii="Courier New" w:eastAsia="Times New Roman" w:hAnsi="Courier New" w:cs="Courier New"/>
          <w:color w:val="212121"/>
        </w:rPr>
        <w:t>/</w:t>
      </w:r>
      <w:r w:rsidR="006D4491">
        <w:rPr>
          <w:rFonts w:ascii="Courier New" w:eastAsia="Times New Roman" w:hAnsi="Courier New" w:cs="Courier New"/>
          <w:color w:val="212121"/>
        </w:rPr>
        <w:t>question8</w:t>
      </w:r>
      <w:r w:rsidR="006D4491" w:rsidRPr="009860D9">
        <w:rPr>
          <w:rFonts w:ascii="Courier New" w:eastAsia="Times New Roman" w:hAnsi="Courier New" w:cs="Courier New"/>
          <w:color w:val="212121"/>
        </w:rPr>
        <w:t>/</w:t>
      </w:r>
      <w:r w:rsidR="006D4491">
        <w:rPr>
          <w:rFonts w:ascii="Courier New" w:eastAsia="Times New Roman" w:hAnsi="Courier New" w:cs="Courier New"/>
          <w:color w:val="212121"/>
        </w:rPr>
        <w:t>output</w:t>
      </w:r>
      <w:r w:rsidRPr="009860D9">
        <w:rPr>
          <w:rFonts w:ascii="Courier New" w:eastAsia="Times New Roman" w:hAnsi="Courier New" w:cs="Courier New"/>
          <w:color w:val="212121"/>
        </w:rPr>
        <w:t xml:space="preserve"> as parquet file</w:t>
      </w:r>
    </w:p>
    <w:p w14:paraId="1FC74366" w14:textId="485E4175" w:rsidR="00861AED" w:rsidRDefault="00861AED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Files should be saved in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Gzip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compression.</w:t>
      </w:r>
    </w:p>
    <w:p w14:paraId="6301FDEB" w14:textId="77777777" w:rsidR="006D4491" w:rsidRPr="009860D9" w:rsidRDefault="006D4491" w:rsidP="006D4491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5348FDB2" w14:textId="1758250C" w:rsidR="006D4491" w:rsidRPr="006D4491" w:rsidRDefault="006D4491" w:rsidP="006D449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D4491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9</w:t>
      </w:r>
      <w:r w:rsidRPr="006D4491">
        <w:rPr>
          <w:rFonts w:ascii="Courier New" w:hAnsi="Courier New" w:cs="Courier New"/>
          <w:b/>
        </w:rPr>
        <w:t xml:space="preserve"> – </w:t>
      </w:r>
      <w:proofErr w:type="spellStart"/>
      <w:r w:rsidRPr="006D4491">
        <w:rPr>
          <w:rFonts w:ascii="Courier New" w:hAnsi="Courier New" w:cs="Courier New"/>
          <w:b/>
        </w:rPr>
        <w:t>nd</w:t>
      </w:r>
      <w:proofErr w:type="spellEnd"/>
    </w:p>
    <w:p w14:paraId="32398190" w14:textId="77777777" w:rsidR="006D4491" w:rsidRPr="006D4491" w:rsidRDefault="006D4491" w:rsidP="006D449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6D4491">
        <w:rPr>
          <w:rFonts w:ascii="Courier New" w:hAnsi="Courier New" w:cs="Courier New"/>
          <w:b/>
        </w:rPr>
        <w:t>Instructions/Data Description/Output Requirements</w:t>
      </w:r>
    </w:p>
    <w:p w14:paraId="50720D14" w14:textId="1CA2BECD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Get all customers who have placed order of amount more than 200.</w:t>
      </w:r>
    </w:p>
    <w:p w14:paraId="28737D94" w14:textId="40C11A24" w:rsidR="008C3D27" w:rsidRPr="004D1249" w:rsidRDefault="008C3D27" w:rsidP="004D124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Input files are tab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delimeted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files placed at below HDFS location:</w:t>
      </w:r>
    </w:p>
    <w:p w14:paraId="47A8F68E" w14:textId="05369BCD" w:rsidR="00896FC3" w:rsidRDefault="00896FC3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96FC3">
        <w:rPr>
          <w:rFonts w:ascii="Courier New" w:eastAsia="Times New Roman" w:hAnsi="Courier New" w:cs="Courier New"/>
          <w:color w:val="212121"/>
        </w:rPr>
        <w:t>$HDFS_DP/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896FC3">
        <w:rPr>
          <w:rFonts w:ascii="Courier New" w:eastAsia="Times New Roman" w:hAnsi="Courier New" w:cs="Courier New"/>
          <w:color w:val="212121"/>
        </w:rPr>
        <w:t>/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order</w:t>
      </w:r>
      <w:r>
        <w:rPr>
          <w:rFonts w:ascii="Courier New" w:eastAsia="Times New Roman" w:hAnsi="Courier New" w:cs="Courier New"/>
          <w:color w:val="212121"/>
        </w:rPr>
        <w:t>s</w:t>
      </w:r>
      <w:r w:rsidRPr="00896FC3">
        <w:rPr>
          <w:rFonts w:ascii="Courier New" w:eastAsia="Times New Roman" w:hAnsi="Courier New" w:cs="Courier New"/>
          <w:color w:val="212121"/>
        </w:rPr>
        <w:t>_tab</w:t>
      </w:r>
      <w:proofErr w:type="spellEnd"/>
    </w:p>
    <w:p w14:paraId="2163396B" w14:textId="7302F11C" w:rsidR="00896FC3" w:rsidRDefault="00896FC3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96FC3">
        <w:rPr>
          <w:rFonts w:ascii="Courier New" w:eastAsia="Times New Roman" w:hAnsi="Courier New" w:cs="Courier New"/>
          <w:color w:val="212121"/>
        </w:rPr>
        <w:lastRenderedPageBreak/>
        <w:t>$HDFS_DP/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896FC3">
        <w:rPr>
          <w:rFonts w:ascii="Courier New" w:eastAsia="Times New Roman" w:hAnsi="Courier New" w:cs="Courier New"/>
          <w:color w:val="212121"/>
        </w:rPr>
        <w:t>/</w:t>
      </w:r>
      <w:proofErr w:type="spellStart"/>
      <w:r>
        <w:rPr>
          <w:rFonts w:ascii="Courier New" w:eastAsia="Times New Roman" w:hAnsi="Courier New" w:cs="Courier New"/>
          <w:color w:val="212121"/>
        </w:rPr>
        <w:t>customers</w:t>
      </w:r>
      <w:r w:rsidRPr="00896FC3">
        <w:rPr>
          <w:rFonts w:ascii="Courier New" w:eastAsia="Times New Roman" w:hAnsi="Courier New" w:cs="Courier New"/>
          <w:color w:val="212121"/>
        </w:rPr>
        <w:t>_tab</w:t>
      </w:r>
      <w:proofErr w:type="spellEnd"/>
    </w:p>
    <w:p w14:paraId="0EB7DE7D" w14:textId="71DC83BA" w:rsidR="008C3D27" w:rsidRPr="00896FC3" w:rsidRDefault="00896FC3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96FC3">
        <w:rPr>
          <w:rFonts w:ascii="Courier New" w:eastAsia="Times New Roman" w:hAnsi="Courier New" w:cs="Courier New"/>
          <w:color w:val="212121"/>
        </w:rPr>
        <w:t>$HDFS_DP/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896FC3">
        <w:rPr>
          <w:rFonts w:ascii="Courier New" w:eastAsia="Times New Roman" w:hAnsi="Courier New" w:cs="Courier New"/>
          <w:color w:val="212121"/>
        </w:rPr>
        <w:t>/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order_items_tab</w:t>
      </w:r>
      <w:proofErr w:type="spellEnd"/>
    </w:p>
    <w:p w14:paraId="1289B39A" w14:textId="01F51801" w:rsidR="008C3D27" w:rsidRPr="00896FC3" w:rsidRDefault="008C3D27" w:rsidP="00151EDB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Schema for customers File</w:t>
      </w:r>
    </w:p>
    <w:p w14:paraId="018CE148" w14:textId="32298EEC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Customer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,customer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fname,customer_lname,customer_email,customer_password,customer_street,customer_city,customer_state,customer_zipcode</w:t>
      </w:r>
    </w:p>
    <w:p w14:paraId="066E3C1E" w14:textId="27FA1E28" w:rsidR="008C3D27" w:rsidRPr="00896FC3" w:rsidRDefault="008C3D27" w:rsidP="00151EDB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Schema for Orders File</w:t>
      </w:r>
    </w:p>
    <w:p w14:paraId="7EF950E4" w14:textId="40DC9BE2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proofErr w:type="spellStart"/>
      <w:r w:rsidRPr="00973ABE">
        <w:rPr>
          <w:rFonts w:ascii="Courier New" w:eastAsia="Times New Roman" w:hAnsi="Courier New" w:cs="Courier New"/>
          <w:color w:val="212121"/>
        </w:rPr>
        <w:t>Order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,order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date,order_customer_id,order_status</w:t>
      </w:r>
      <w:proofErr w:type="spellEnd"/>
    </w:p>
    <w:p w14:paraId="6D6B1356" w14:textId="77F4D25F" w:rsidR="008C3D27" w:rsidRPr="00896FC3" w:rsidRDefault="008C3D27" w:rsidP="00151EDB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Schema for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Order_Items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File</w:t>
      </w:r>
    </w:p>
    <w:p w14:paraId="3D6AC6CD" w14:textId="30E62FBA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rder_item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,Order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item_order_id,order_item_product_id,Order_item_quantity,Order_item_subtotal,Order_item_product_price</w:t>
      </w:r>
    </w:p>
    <w:p w14:paraId="61CDD4C0" w14:textId="77777777" w:rsidR="00896FC3" w:rsidRDefault="008C3D27" w:rsidP="00151EDB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Requirements:</w:t>
      </w:r>
    </w:p>
    <w:p w14:paraId="37F547A7" w14:textId="4492B11D" w:rsidR="008C3D27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96FC3">
        <w:rPr>
          <w:rFonts w:ascii="Courier New" w:eastAsia="Times New Roman" w:hAnsi="Courier New" w:cs="Courier New"/>
          <w:color w:val="212121"/>
        </w:rPr>
        <w:t>Output should be placed in below HDFS Location</w:t>
      </w:r>
    </w:p>
    <w:p w14:paraId="0E551C21" w14:textId="77777777" w:rsidR="00896FC3" w:rsidRDefault="00896FC3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/user</w:t>
      </w:r>
      <w:r>
        <w:rPr>
          <w:rFonts w:ascii="Courier New" w:eastAsia="Times New Roman" w:hAnsi="Courier New" w:cs="Courier New"/>
          <w:color w:val="212121"/>
        </w:rPr>
        <w:t>/</w:t>
      </w:r>
      <w:proofErr w:type="spellStart"/>
      <w:r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DA_SPARK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question9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output</w:t>
      </w:r>
    </w:p>
    <w:p w14:paraId="0F90C5B7" w14:textId="20985177" w:rsidR="00896FC3" w:rsidRPr="00896FC3" w:rsidRDefault="008C3D27" w:rsidP="00896FC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96FC3">
        <w:rPr>
          <w:rFonts w:ascii="Courier New" w:eastAsia="Times New Roman" w:hAnsi="Courier New" w:cs="Courier New"/>
          <w:color w:val="212121"/>
        </w:rPr>
        <w:t xml:space="preserve">Output file should be comma 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seperated</w:t>
      </w:r>
      <w:proofErr w:type="spellEnd"/>
      <w:r w:rsidRPr="00896FC3">
        <w:rPr>
          <w:rFonts w:ascii="Courier New" w:eastAsia="Times New Roman" w:hAnsi="Courier New" w:cs="Courier New"/>
          <w:color w:val="212121"/>
        </w:rPr>
        <w:t xml:space="preserve"> file with </w:t>
      </w:r>
      <w:proofErr w:type="spellStart"/>
      <w:r w:rsidRPr="00896FC3">
        <w:rPr>
          <w:rFonts w:ascii="Courier New" w:eastAsia="Times New Roman" w:hAnsi="Courier New" w:cs="Courier New"/>
          <w:color w:val="212121"/>
        </w:rPr>
        <w:t>customer_</w:t>
      </w:r>
      <w:proofErr w:type="gramStart"/>
      <w:r w:rsidRPr="00896FC3">
        <w:rPr>
          <w:rFonts w:ascii="Courier New" w:eastAsia="Times New Roman" w:hAnsi="Courier New" w:cs="Courier New"/>
          <w:color w:val="212121"/>
        </w:rPr>
        <w:t>fname,customer</w:t>
      </w:r>
      <w:proofErr w:type="gramEnd"/>
      <w:r w:rsidRPr="00896FC3">
        <w:rPr>
          <w:rFonts w:ascii="Courier New" w:eastAsia="Times New Roman" w:hAnsi="Courier New" w:cs="Courier New"/>
          <w:color w:val="212121"/>
        </w:rPr>
        <w:t>_lname,customer_city,order_amount</w:t>
      </w:r>
      <w:proofErr w:type="spellEnd"/>
    </w:p>
    <w:p w14:paraId="3FFDC9D5" w14:textId="2BEDE485" w:rsidR="00896FC3" w:rsidRPr="00896FC3" w:rsidRDefault="00896FC3" w:rsidP="00896FC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96FC3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10</w:t>
      </w:r>
      <w:r w:rsidRPr="00896FC3">
        <w:rPr>
          <w:rFonts w:ascii="Courier New" w:hAnsi="Courier New" w:cs="Courier New"/>
          <w:b/>
        </w:rPr>
        <w:t xml:space="preserve"> – </w:t>
      </w:r>
      <w:proofErr w:type="spellStart"/>
      <w:r w:rsidRPr="00896FC3">
        <w:rPr>
          <w:rFonts w:ascii="Courier New" w:hAnsi="Courier New" w:cs="Courier New"/>
          <w:b/>
        </w:rPr>
        <w:t>nd</w:t>
      </w:r>
      <w:proofErr w:type="spellEnd"/>
    </w:p>
    <w:p w14:paraId="60303B46" w14:textId="60649676" w:rsidR="008C3D27" w:rsidRPr="00896FC3" w:rsidRDefault="00896FC3" w:rsidP="00896FC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96FC3">
        <w:rPr>
          <w:rFonts w:ascii="Courier New" w:hAnsi="Courier New" w:cs="Courier New"/>
          <w:b/>
        </w:rPr>
        <w:t>Instructions/Data Description/Output Requirements</w:t>
      </w:r>
    </w:p>
    <w:p w14:paraId="18F07B95" w14:textId="01DCB54A" w:rsidR="008B4A01" w:rsidRDefault="008B4A01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>
        <w:rPr>
          <w:rFonts w:ascii="Courier New" w:eastAsia="Times New Roman" w:hAnsi="Courier New" w:cs="Courier New"/>
          <w:color w:val="212121"/>
        </w:rPr>
        <w:t xml:space="preserve">Hive </w:t>
      </w:r>
      <w:r w:rsidR="008C3D27" w:rsidRPr="00973ABE">
        <w:rPr>
          <w:rFonts w:ascii="Courier New" w:eastAsia="Times New Roman" w:hAnsi="Courier New" w:cs="Courier New"/>
          <w:color w:val="212121"/>
        </w:rPr>
        <w:t xml:space="preserve">database </w:t>
      </w:r>
      <w:proofErr w:type="spellStart"/>
      <w:r w:rsidRPr="008B4A01">
        <w:rPr>
          <w:rFonts w:ascii="Courier New" w:eastAsia="Times New Roman" w:hAnsi="Courier New" w:cs="Courier New"/>
          <w:color w:val="212121"/>
        </w:rPr>
        <w:t>retail_db_txt</w:t>
      </w:r>
      <w:proofErr w:type="spellEnd"/>
    </w:p>
    <w:p w14:paraId="0F3977B9" w14:textId="4C4570E6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hive-table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customers_hive</w:t>
      </w:r>
      <w:proofErr w:type="spellEnd"/>
    </w:p>
    <w:p w14:paraId="23E30A39" w14:textId="261D13F8" w:rsidR="008C3D27" w:rsidRPr="008B4A01" w:rsidRDefault="008C3D27" w:rsidP="00151EDB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Instructions:</w:t>
      </w:r>
    </w:p>
    <w:p w14:paraId="5AA15CE0" w14:textId="3B976612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Get Customers from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metastor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table named "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customers_hiv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" whose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fnam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is like "Rich" and save the results in HDFS in text format.</w:t>
      </w:r>
    </w:p>
    <w:p w14:paraId="4CFE0451" w14:textId="59C833D3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Requirement:</w:t>
      </w:r>
    </w:p>
    <w:p w14:paraId="047AEA32" w14:textId="77777777" w:rsid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Result should be saved in </w:t>
      </w:r>
    </w:p>
    <w:p w14:paraId="39F05BE7" w14:textId="2E83770D" w:rsidR="008B4A01" w:rsidRDefault="008B4A01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/user</w:t>
      </w:r>
      <w:r>
        <w:rPr>
          <w:rFonts w:ascii="Courier New" w:eastAsia="Times New Roman" w:hAnsi="Courier New" w:cs="Courier New"/>
          <w:color w:val="212121"/>
        </w:rPr>
        <w:t>/</w:t>
      </w:r>
      <w:proofErr w:type="spellStart"/>
      <w:r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DA_SPARK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question10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output</w:t>
      </w:r>
    </w:p>
    <w:p w14:paraId="47A0A7CC" w14:textId="77777777" w:rsidR="008B4A01" w:rsidRDefault="008C3D27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as text file. </w:t>
      </w:r>
    </w:p>
    <w:p w14:paraId="47F866C6" w14:textId="76279683" w:rsidR="008C3D27" w:rsidRPr="00973ABE" w:rsidRDefault="008C3D27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Output should contain only </w:t>
      </w:r>
      <w:proofErr w:type="spellStart"/>
      <w:r w:rsidR="00151EDB">
        <w:rPr>
          <w:rFonts w:ascii="Courier New" w:eastAsia="Times New Roman" w:hAnsi="Courier New" w:cs="Courier New"/>
          <w:color w:val="212121"/>
        </w:rPr>
        <w:t>customer_</w:t>
      </w:r>
      <w:r w:rsidRPr="00973ABE">
        <w:rPr>
          <w:rFonts w:ascii="Courier New" w:eastAsia="Times New Roman" w:hAnsi="Courier New" w:cs="Courier New"/>
          <w:color w:val="212121"/>
        </w:rPr>
        <w:t>fnam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="00151EDB">
        <w:rPr>
          <w:rFonts w:ascii="Courier New" w:eastAsia="Times New Roman" w:hAnsi="Courier New" w:cs="Courier New"/>
          <w:color w:val="212121"/>
        </w:rPr>
        <w:t>customer</w:t>
      </w:r>
      <w:r w:rsidR="00151EDB">
        <w:rPr>
          <w:rFonts w:ascii="Courier New" w:eastAsia="Times New Roman" w:hAnsi="Courier New" w:cs="Courier New"/>
          <w:color w:val="212121"/>
        </w:rPr>
        <w:t>_</w:t>
      </w:r>
      <w:r w:rsidRPr="00973ABE">
        <w:rPr>
          <w:rFonts w:ascii="Courier New" w:eastAsia="Times New Roman" w:hAnsi="Courier New" w:cs="Courier New"/>
          <w:color w:val="212121"/>
        </w:rPr>
        <w:t>lnam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and </w:t>
      </w:r>
      <w:r w:rsidR="00151EDB">
        <w:rPr>
          <w:rFonts w:ascii="Courier New" w:eastAsia="Times New Roman" w:hAnsi="Courier New" w:cs="Courier New"/>
          <w:color w:val="212121"/>
        </w:rPr>
        <w:t>customer</w:t>
      </w:r>
      <w:r w:rsidR="00151EDB" w:rsidRPr="00973ABE">
        <w:rPr>
          <w:rFonts w:ascii="Courier New" w:eastAsia="Times New Roman" w:hAnsi="Courier New" w:cs="Courier New"/>
          <w:color w:val="212121"/>
        </w:rPr>
        <w:t xml:space="preserve"> </w:t>
      </w:r>
      <w:r w:rsidR="00151EDB">
        <w:rPr>
          <w:rFonts w:ascii="Courier New" w:eastAsia="Times New Roman" w:hAnsi="Courier New" w:cs="Courier New"/>
          <w:color w:val="212121"/>
        </w:rPr>
        <w:t>_</w:t>
      </w:r>
      <w:r w:rsidRPr="00973ABE">
        <w:rPr>
          <w:rFonts w:ascii="Courier New" w:eastAsia="Times New Roman" w:hAnsi="Courier New" w:cs="Courier New"/>
          <w:color w:val="212121"/>
        </w:rPr>
        <w:t>city</w:t>
      </w:r>
    </w:p>
    <w:p w14:paraId="13D4B58B" w14:textId="642ABB70" w:rsidR="008C3D27" w:rsidRDefault="00151EDB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proofErr w:type="spellStart"/>
      <w:r>
        <w:rPr>
          <w:rFonts w:ascii="Courier New" w:eastAsia="Times New Roman" w:hAnsi="Courier New" w:cs="Courier New"/>
          <w:color w:val="212121"/>
        </w:rPr>
        <w:t>customer</w:t>
      </w:r>
      <w:r>
        <w:rPr>
          <w:rFonts w:ascii="Courier New" w:eastAsia="Times New Roman" w:hAnsi="Courier New" w:cs="Courier New"/>
          <w:color w:val="212121"/>
        </w:rPr>
        <w:t>_</w:t>
      </w:r>
      <w:r w:rsidR="008C3D27" w:rsidRPr="00973ABE">
        <w:rPr>
          <w:rFonts w:ascii="Courier New" w:eastAsia="Times New Roman" w:hAnsi="Courier New" w:cs="Courier New"/>
          <w:color w:val="212121"/>
        </w:rPr>
        <w:t>fname</w:t>
      </w:r>
      <w:proofErr w:type="spellEnd"/>
      <w:r w:rsidR="008C3D27" w:rsidRPr="00973ABE">
        <w:rPr>
          <w:rFonts w:ascii="Courier New" w:eastAsia="Times New Roman" w:hAnsi="Courier New" w:cs="Courier New"/>
          <w:color w:val="212121"/>
        </w:rPr>
        <w:t xml:space="preserve"> and </w:t>
      </w:r>
      <w:proofErr w:type="spellStart"/>
      <w:r>
        <w:rPr>
          <w:rFonts w:ascii="Courier New" w:eastAsia="Times New Roman" w:hAnsi="Courier New" w:cs="Courier New"/>
          <w:color w:val="212121"/>
        </w:rPr>
        <w:t>customer</w:t>
      </w:r>
      <w:r>
        <w:rPr>
          <w:rFonts w:ascii="Courier New" w:eastAsia="Times New Roman" w:hAnsi="Courier New" w:cs="Courier New"/>
          <w:color w:val="212121"/>
        </w:rPr>
        <w:t>_</w:t>
      </w:r>
      <w:r w:rsidR="008C3D27" w:rsidRPr="00973ABE">
        <w:rPr>
          <w:rFonts w:ascii="Courier New" w:eastAsia="Times New Roman" w:hAnsi="Courier New" w:cs="Courier New"/>
          <w:color w:val="212121"/>
        </w:rPr>
        <w:t>lname</w:t>
      </w:r>
      <w:proofErr w:type="spellEnd"/>
      <w:r w:rsidR="008C3D27" w:rsidRPr="00973ABE">
        <w:rPr>
          <w:rFonts w:ascii="Courier New" w:eastAsia="Times New Roman" w:hAnsi="Courier New" w:cs="Courier New"/>
          <w:color w:val="212121"/>
        </w:rPr>
        <w:t xml:space="preserve"> should </w:t>
      </w:r>
      <w:proofErr w:type="spellStart"/>
      <w:r w:rsidR="008C3D27" w:rsidRPr="00973ABE">
        <w:rPr>
          <w:rFonts w:ascii="Courier New" w:eastAsia="Times New Roman" w:hAnsi="Courier New" w:cs="Courier New"/>
          <w:color w:val="212121"/>
        </w:rPr>
        <w:t>seperated</w:t>
      </w:r>
      <w:proofErr w:type="spellEnd"/>
      <w:r w:rsidR="008C3D27" w:rsidRPr="00973ABE">
        <w:rPr>
          <w:rFonts w:ascii="Courier New" w:eastAsia="Times New Roman" w:hAnsi="Courier New" w:cs="Courier New"/>
          <w:color w:val="212121"/>
        </w:rPr>
        <w:t xml:space="preserve"> by tab with </w:t>
      </w:r>
      <w:proofErr w:type="spellStart"/>
      <w:r>
        <w:rPr>
          <w:rFonts w:ascii="Courier New" w:eastAsia="Times New Roman" w:hAnsi="Courier New" w:cs="Courier New"/>
          <w:color w:val="212121"/>
        </w:rPr>
        <w:t>customer</w:t>
      </w:r>
      <w:r>
        <w:rPr>
          <w:rFonts w:ascii="Courier New" w:eastAsia="Times New Roman" w:hAnsi="Courier New" w:cs="Courier New"/>
          <w:color w:val="212121"/>
        </w:rPr>
        <w:t>_</w:t>
      </w:r>
      <w:r w:rsidR="008C3D27" w:rsidRPr="00973ABE">
        <w:rPr>
          <w:rFonts w:ascii="Courier New" w:eastAsia="Times New Roman" w:hAnsi="Courier New" w:cs="Courier New"/>
          <w:color w:val="212121"/>
        </w:rPr>
        <w:t>city</w:t>
      </w:r>
      <w:proofErr w:type="spellEnd"/>
      <w:r w:rsidR="008C3D27" w:rsidRPr="00973ABE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="008C3D27" w:rsidRPr="00973ABE">
        <w:rPr>
          <w:rFonts w:ascii="Courier New" w:eastAsia="Times New Roman" w:hAnsi="Courier New" w:cs="Courier New"/>
          <w:color w:val="212121"/>
        </w:rPr>
        <w:t>seperated</w:t>
      </w:r>
      <w:proofErr w:type="spellEnd"/>
      <w:r w:rsidR="008C3D27" w:rsidRPr="00973ABE">
        <w:rPr>
          <w:rFonts w:ascii="Courier New" w:eastAsia="Times New Roman" w:hAnsi="Courier New" w:cs="Courier New"/>
          <w:color w:val="212121"/>
        </w:rPr>
        <w:t xml:space="preserve"> by colon</w:t>
      </w:r>
    </w:p>
    <w:p w14:paraId="2F1FAE2A" w14:textId="7E62998B" w:rsidR="001E6F0C" w:rsidRDefault="001E6F0C" w:rsidP="001E6F0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1E6F0C">
        <w:rPr>
          <w:rFonts w:ascii="Courier New" w:eastAsia="Times New Roman" w:hAnsi="Courier New" w:cs="Courier New"/>
          <w:color w:val="212121"/>
        </w:rPr>
        <w:t xml:space="preserve">order by </w:t>
      </w:r>
      <w:r>
        <w:rPr>
          <w:rFonts w:ascii="Courier New" w:eastAsia="Times New Roman" w:hAnsi="Courier New" w:cs="Courier New"/>
          <w:color w:val="212121"/>
        </w:rPr>
        <w:t>customer</w:t>
      </w:r>
      <w:r w:rsidRPr="00973ABE">
        <w:rPr>
          <w:rFonts w:ascii="Courier New" w:eastAsia="Times New Roman" w:hAnsi="Courier New" w:cs="Courier New"/>
          <w:color w:val="212121"/>
        </w:rPr>
        <w:t xml:space="preserve"> </w:t>
      </w:r>
      <w:r>
        <w:rPr>
          <w:rFonts w:ascii="Courier New" w:eastAsia="Times New Roman" w:hAnsi="Courier New" w:cs="Courier New"/>
          <w:color w:val="212121"/>
        </w:rPr>
        <w:t>_</w:t>
      </w:r>
      <w:proofErr w:type="spellStart"/>
      <w:proofErr w:type="gramStart"/>
      <w:r w:rsidRPr="00973ABE">
        <w:rPr>
          <w:rFonts w:ascii="Courier New" w:eastAsia="Times New Roman" w:hAnsi="Courier New" w:cs="Courier New"/>
          <w:color w:val="212121"/>
        </w:rPr>
        <w:t>city</w:t>
      </w:r>
      <w:r w:rsidRPr="001E6F0C">
        <w:rPr>
          <w:rFonts w:ascii="Courier New" w:eastAsia="Times New Roman" w:hAnsi="Courier New" w:cs="Courier New"/>
          <w:color w:val="212121"/>
        </w:rPr>
        <w:t>,</w:t>
      </w:r>
      <w:r w:rsidRPr="001E6F0C">
        <w:rPr>
          <w:rFonts w:ascii="Courier New" w:eastAsia="Times New Roman" w:hAnsi="Courier New" w:cs="Courier New"/>
          <w:color w:val="212121"/>
        </w:rPr>
        <w:t>customer</w:t>
      </w:r>
      <w:proofErr w:type="gramEnd"/>
      <w:r w:rsidRPr="001E6F0C">
        <w:rPr>
          <w:rFonts w:ascii="Courier New" w:eastAsia="Times New Roman" w:hAnsi="Courier New" w:cs="Courier New"/>
          <w:color w:val="212121"/>
        </w:rPr>
        <w:t>_lname</w:t>
      </w:r>
      <w:proofErr w:type="spellEnd"/>
      <w:r w:rsidRPr="001E6F0C">
        <w:rPr>
          <w:rFonts w:ascii="Courier New" w:eastAsia="Times New Roman" w:hAnsi="Courier New" w:cs="Courier New"/>
          <w:color w:val="212121"/>
        </w:rPr>
        <w:t xml:space="preserve"> and </w:t>
      </w:r>
      <w:proofErr w:type="spellStart"/>
      <w:r w:rsidRPr="001E6F0C">
        <w:rPr>
          <w:rFonts w:ascii="Courier New" w:eastAsia="Times New Roman" w:hAnsi="Courier New" w:cs="Courier New"/>
          <w:color w:val="212121"/>
        </w:rPr>
        <w:t>customer_fname</w:t>
      </w:r>
      <w:proofErr w:type="spellEnd"/>
    </w:p>
    <w:p w14:paraId="62455B8D" w14:textId="6AD2AC0F" w:rsidR="008C3D27" w:rsidRPr="001E6F0C" w:rsidRDefault="008C3D27" w:rsidP="001E6F0C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  <w:r w:rsidRPr="001E6F0C">
        <w:rPr>
          <w:rFonts w:ascii="Courier New" w:eastAsia="Times New Roman" w:hAnsi="Courier New" w:cs="Courier New"/>
          <w:color w:val="212121"/>
        </w:rPr>
        <w:t xml:space="preserve">Sample Output </w:t>
      </w:r>
    </w:p>
    <w:p w14:paraId="19D62A0F" w14:textId="77777777" w:rsidR="008C3D27" w:rsidRPr="00973ABE" w:rsidRDefault="008C3D27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Richard </w:t>
      </w:r>
      <w:proofErr w:type="spellStart"/>
      <w:proofErr w:type="gramStart"/>
      <w:r w:rsidRPr="00973ABE">
        <w:rPr>
          <w:rFonts w:ascii="Courier New" w:eastAsia="Times New Roman" w:hAnsi="Courier New" w:cs="Courier New"/>
          <w:color w:val="212121"/>
        </w:rPr>
        <w:t>Plaza:Francisco</w:t>
      </w:r>
      <w:proofErr w:type="spellEnd"/>
      <w:proofErr w:type="gramEnd"/>
    </w:p>
    <w:p w14:paraId="61DFC5D3" w14:textId="2712F277" w:rsidR="008B4A01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lastRenderedPageBreak/>
        <w:t xml:space="preserve">Rich </w:t>
      </w:r>
      <w:proofErr w:type="spellStart"/>
      <w:proofErr w:type="gramStart"/>
      <w:r w:rsidRPr="00973ABE">
        <w:rPr>
          <w:rFonts w:ascii="Courier New" w:eastAsia="Times New Roman" w:hAnsi="Courier New" w:cs="Courier New"/>
          <w:color w:val="212121"/>
        </w:rPr>
        <w:t>Smith:Chicago</w:t>
      </w:r>
      <w:proofErr w:type="spellEnd"/>
      <w:proofErr w:type="gramEnd"/>
    </w:p>
    <w:p w14:paraId="78BD99D9" w14:textId="1C3CD852" w:rsidR="008B4A01" w:rsidRPr="008B4A01" w:rsidRDefault="008B4A01" w:rsidP="008B4A0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B4A01">
        <w:rPr>
          <w:rFonts w:ascii="Courier New" w:hAnsi="Courier New" w:cs="Courier New"/>
          <w:b/>
        </w:rPr>
        <w:t>Question 1</w:t>
      </w:r>
      <w:r>
        <w:rPr>
          <w:rFonts w:ascii="Courier New" w:hAnsi="Courier New" w:cs="Courier New"/>
          <w:b/>
        </w:rPr>
        <w:t>1</w:t>
      </w:r>
      <w:r w:rsidRPr="008B4A01">
        <w:rPr>
          <w:rFonts w:ascii="Courier New" w:hAnsi="Courier New" w:cs="Courier New"/>
          <w:b/>
        </w:rPr>
        <w:t xml:space="preserve"> – </w:t>
      </w:r>
      <w:proofErr w:type="spellStart"/>
      <w:r w:rsidRPr="008B4A01">
        <w:rPr>
          <w:rFonts w:ascii="Courier New" w:hAnsi="Courier New" w:cs="Courier New"/>
          <w:b/>
        </w:rPr>
        <w:t>nd</w:t>
      </w:r>
      <w:proofErr w:type="spellEnd"/>
    </w:p>
    <w:p w14:paraId="223491B9" w14:textId="1CEC93AD" w:rsidR="008C3D27" w:rsidRPr="008B4A01" w:rsidRDefault="008B4A01" w:rsidP="008B4A0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B4A01">
        <w:rPr>
          <w:rFonts w:ascii="Courier New" w:hAnsi="Courier New" w:cs="Courier New"/>
          <w:b/>
        </w:rPr>
        <w:t>Instructions/Data Description/Output Requirements</w:t>
      </w:r>
    </w:p>
    <w:p w14:paraId="5721E757" w14:textId="72356E9A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Provided tab delimited file, get total numbers customers in each state whose first name starts with 'M'</w:t>
      </w:r>
      <w:r w:rsidR="008B4A01">
        <w:rPr>
          <w:rFonts w:ascii="Courier New" w:eastAsia="Times New Roman" w:hAnsi="Courier New" w:cs="Courier New"/>
          <w:color w:val="212121"/>
        </w:rPr>
        <w:t xml:space="preserve"> </w:t>
      </w:r>
      <w:r w:rsidRPr="00973ABE">
        <w:rPr>
          <w:rFonts w:ascii="Courier New" w:eastAsia="Times New Roman" w:hAnsi="Courier New" w:cs="Courier New"/>
          <w:color w:val="212121"/>
        </w:rPr>
        <w:t>and</w:t>
      </w:r>
      <w:r w:rsidR="008B4A01">
        <w:rPr>
          <w:rFonts w:ascii="Courier New" w:eastAsia="Times New Roman" w:hAnsi="Courier New" w:cs="Courier New"/>
          <w:color w:val="212121"/>
        </w:rPr>
        <w:t xml:space="preserve"> </w:t>
      </w:r>
      <w:r w:rsidRPr="00973ABE">
        <w:rPr>
          <w:rFonts w:ascii="Courier New" w:eastAsia="Times New Roman" w:hAnsi="Courier New" w:cs="Courier New"/>
          <w:color w:val="212121"/>
        </w:rPr>
        <w:t xml:space="preserve">save results in HDFS in json </w:t>
      </w:r>
      <w:proofErr w:type="spellStart"/>
      <w:proofErr w:type="gramStart"/>
      <w:r w:rsidRPr="00973ABE">
        <w:rPr>
          <w:rFonts w:ascii="Courier New" w:eastAsia="Times New Roman" w:hAnsi="Courier New" w:cs="Courier New"/>
          <w:color w:val="212121"/>
        </w:rPr>
        <w:t>format.</w:t>
      </w:r>
      <w:r w:rsidR="00151EDB">
        <w:rPr>
          <w:rFonts w:ascii="Courier New" w:eastAsia="Times New Roman" w:hAnsi="Courier New" w:cs="Courier New"/>
          <w:color w:val="212121"/>
        </w:rPr>
        <w:t>Input</w:t>
      </w:r>
      <w:proofErr w:type="spellEnd"/>
      <w:proofErr w:type="gramEnd"/>
      <w:r w:rsidR="00151EDB">
        <w:rPr>
          <w:rFonts w:ascii="Courier New" w:eastAsia="Times New Roman" w:hAnsi="Courier New" w:cs="Courier New"/>
          <w:color w:val="212121"/>
        </w:rPr>
        <w:t xml:space="preserve"> </w:t>
      </w:r>
      <w:proofErr w:type="spellStart"/>
      <w:r w:rsidR="00151EDB">
        <w:rPr>
          <w:rFonts w:ascii="Courier New" w:eastAsia="Times New Roman" w:hAnsi="Courier New" w:cs="Courier New"/>
          <w:color w:val="212121"/>
        </w:rPr>
        <w:t>Schems</w:t>
      </w:r>
      <w:proofErr w:type="spellEnd"/>
      <w:r w:rsidR="00151EDB">
        <w:rPr>
          <w:rFonts w:ascii="Courier New" w:eastAsia="Times New Roman" w:hAnsi="Courier New" w:cs="Courier New"/>
          <w:color w:val="212121"/>
        </w:rPr>
        <w:t xml:space="preserve"> is </w:t>
      </w:r>
      <w:proofErr w:type="spellStart"/>
      <w:r w:rsidR="00151EDB">
        <w:rPr>
          <w:rFonts w:ascii="Courier New" w:eastAsia="Times New Roman" w:hAnsi="Courier New" w:cs="Courier New"/>
          <w:color w:val="212121"/>
        </w:rPr>
        <w:t>customer_id,customer_fname,customer_state</w:t>
      </w:r>
      <w:proofErr w:type="spellEnd"/>
    </w:p>
    <w:p w14:paraId="2E61C2BA" w14:textId="77777777" w:rsid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Input folder</w:t>
      </w:r>
    </w:p>
    <w:p w14:paraId="35A37FED" w14:textId="16F097A9" w:rsidR="008C3D27" w:rsidRPr="008B4A01" w:rsidRDefault="008B4A01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B4A01">
        <w:rPr>
          <w:rFonts w:ascii="Courier New" w:eastAsia="Times New Roman" w:hAnsi="Courier New" w:cs="Courier New"/>
          <w:color w:val="212121"/>
        </w:rPr>
        <w:t>$HDFS_DP/</w:t>
      </w:r>
      <w:proofErr w:type="spellStart"/>
      <w:r w:rsidRPr="008B4A01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8B4A01">
        <w:rPr>
          <w:rFonts w:ascii="Courier New" w:eastAsia="Times New Roman" w:hAnsi="Courier New" w:cs="Courier New"/>
          <w:color w:val="212121"/>
        </w:rPr>
        <w:t>/customers_part2_tab</w:t>
      </w:r>
    </w:p>
    <w:p w14:paraId="3E22384E" w14:textId="0A5A0E96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Requirement:</w:t>
      </w:r>
    </w:p>
    <w:p w14:paraId="6D0E5A3D" w14:textId="0C6A7C23" w:rsidR="008C3D27" w:rsidRPr="008B4A01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8B4A01">
        <w:rPr>
          <w:rFonts w:ascii="Courier New" w:eastAsia="Times New Roman" w:hAnsi="Courier New" w:cs="Courier New"/>
          <w:color w:val="212121"/>
        </w:rPr>
        <w:t xml:space="preserve">Result should be saved in </w:t>
      </w:r>
      <w:r w:rsidR="008B4A01" w:rsidRPr="009860D9">
        <w:rPr>
          <w:rFonts w:ascii="Courier New" w:eastAsia="Times New Roman" w:hAnsi="Courier New" w:cs="Courier New"/>
          <w:color w:val="212121"/>
        </w:rPr>
        <w:t>/user</w:t>
      </w:r>
      <w:r w:rsidR="008B4A01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8B4A01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8B4A01" w:rsidRPr="009860D9">
        <w:rPr>
          <w:rFonts w:ascii="Courier New" w:eastAsia="Times New Roman" w:hAnsi="Courier New" w:cs="Courier New"/>
          <w:color w:val="212121"/>
        </w:rPr>
        <w:t>/</w:t>
      </w:r>
      <w:r w:rsidR="008B4A01">
        <w:rPr>
          <w:rFonts w:ascii="Courier New" w:eastAsia="Times New Roman" w:hAnsi="Courier New" w:cs="Courier New"/>
          <w:color w:val="212121"/>
        </w:rPr>
        <w:t>DA_SPARK</w:t>
      </w:r>
      <w:r w:rsidR="008B4A01" w:rsidRPr="009860D9">
        <w:rPr>
          <w:rFonts w:ascii="Courier New" w:eastAsia="Times New Roman" w:hAnsi="Courier New" w:cs="Courier New"/>
          <w:color w:val="212121"/>
        </w:rPr>
        <w:t>/</w:t>
      </w:r>
      <w:r w:rsidR="008B4A01">
        <w:rPr>
          <w:rFonts w:ascii="Courier New" w:eastAsia="Times New Roman" w:hAnsi="Courier New" w:cs="Courier New"/>
          <w:color w:val="212121"/>
        </w:rPr>
        <w:t>question11</w:t>
      </w:r>
      <w:r w:rsidR="008B4A01" w:rsidRPr="009860D9">
        <w:rPr>
          <w:rFonts w:ascii="Courier New" w:eastAsia="Times New Roman" w:hAnsi="Courier New" w:cs="Courier New"/>
          <w:color w:val="212121"/>
        </w:rPr>
        <w:t>/</w:t>
      </w:r>
      <w:r w:rsidR="008B4A01">
        <w:rPr>
          <w:rFonts w:ascii="Courier New" w:eastAsia="Times New Roman" w:hAnsi="Courier New" w:cs="Courier New"/>
          <w:color w:val="212121"/>
        </w:rPr>
        <w:t>output</w:t>
      </w:r>
    </w:p>
    <w:p w14:paraId="3A2491B0" w14:textId="7DFB0D1B" w:rsidR="008C3D27" w:rsidRDefault="008C3D27" w:rsidP="008B4A01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should have state name followed by total number of customers in that state.</w:t>
      </w:r>
    </w:p>
    <w:p w14:paraId="6F69227D" w14:textId="74BF263C" w:rsidR="001E6F0C" w:rsidRPr="000320A3" w:rsidRDefault="001E6F0C" w:rsidP="001E6F0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>
        <w:rPr>
          <w:rFonts w:ascii="Courier New" w:eastAsia="Times New Roman" w:hAnsi="Courier New" w:cs="Courier New"/>
          <w:color w:val="212121"/>
        </w:rPr>
        <w:t xml:space="preserve">order by </w:t>
      </w:r>
      <w:r w:rsidRPr="00973ABE">
        <w:rPr>
          <w:rFonts w:ascii="Courier New" w:eastAsia="Times New Roman" w:hAnsi="Courier New" w:cs="Courier New"/>
          <w:color w:val="212121"/>
        </w:rPr>
        <w:t>total number of customers in that state</w:t>
      </w:r>
      <w:r>
        <w:rPr>
          <w:rFonts w:ascii="Courier New" w:eastAsia="Times New Roman" w:hAnsi="Courier New" w:cs="Courier New"/>
          <w:color w:val="212121"/>
        </w:rPr>
        <w:t xml:space="preserve"> descending</w:t>
      </w:r>
    </w:p>
    <w:p w14:paraId="2332D02D" w14:textId="77777777" w:rsidR="001E6F0C" w:rsidRDefault="001E6F0C" w:rsidP="001E6F0C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7B344C6A" w14:textId="77777777" w:rsidR="008B4A01" w:rsidRDefault="008B4A01" w:rsidP="008B4A01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50040764" w14:textId="4509D0EE" w:rsidR="008B4A01" w:rsidRPr="008B4A01" w:rsidRDefault="008B4A01" w:rsidP="008B4A0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B4A01">
        <w:rPr>
          <w:rFonts w:ascii="Courier New" w:hAnsi="Courier New" w:cs="Courier New"/>
          <w:b/>
        </w:rPr>
        <w:t>Question 1</w:t>
      </w:r>
      <w:r>
        <w:rPr>
          <w:rFonts w:ascii="Courier New" w:hAnsi="Courier New" w:cs="Courier New"/>
          <w:b/>
        </w:rPr>
        <w:t>2</w:t>
      </w:r>
      <w:r w:rsidRPr="008B4A01">
        <w:rPr>
          <w:rFonts w:ascii="Courier New" w:hAnsi="Courier New" w:cs="Courier New"/>
          <w:b/>
        </w:rPr>
        <w:t xml:space="preserve"> – </w:t>
      </w:r>
      <w:proofErr w:type="spellStart"/>
      <w:r w:rsidRPr="008B4A01">
        <w:rPr>
          <w:rFonts w:ascii="Courier New" w:hAnsi="Courier New" w:cs="Courier New"/>
          <w:b/>
        </w:rPr>
        <w:t>nd</w:t>
      </w:r>
      <w:proofErr w:type="spellEnd"/>
    </w:p>
    <w:p w14:paraId="51D81027" w14:textId="4E0DA9FF" w:rsidR="008C3D27" w:rsidRPr="008B4A01" w:rsidRDefault="008B4A01" w:rsidP="008B4A01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8B4A01">
        <w:rPr>
          <w:rFonts w:ascii="Courier New" w:hAnsi="Courier New" w:cs="Courier New"/>
          <w:b/>
        </w:rPr>
        <w:t>Instructions/Data Description/Output Requirements</w:t>
      </w:r>
    </w:p>
    <w:p w14:paraId="5B290BFE" w14:textId="04C5FF02" w:rsidR="008B4A01" w:rsidRDefault="008C3D27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Provided</w:t>
      </w:r>
      <w:r w:rsidR="00BE2EF6">
        <w:rPr>
          <w:rFonts w:ascii="Courier New" w:eastAsia="Times New Roman" w:hAnsi="Courier New" w:cs="Courier New"/>
          <w:color w:val="212121"/>
        </w:rPr>
        <w:t xml:space="preserve"> </w:t>
      </w:r>
      <w:r w:rsidRPr="00973ABE">
        <w:rPr>
          <w:rFonts w:ascii="Courier New" w:eastAsia="Times New Roman" w:hAnsi="Courier New" w:cs="Courier New"/>
          <w:color w:val="212121"/>
        </w:rPr>
        <w:t xml:space="preserve">a meta-store table named </w:t>
      </w:r>
      <w:proofErr w:type="spellStart"/>
      <w:r w:rsidR="008B4A01">
        <w:rPr>
          <w:rFonts w:ascii="Courier New" w:eastAsia="Times New Roman" w:hAnsi="Courier New" w:cs="Courier New"/>
          <w:color w:val="212121"/>
        </w:rPr>
        <w:t>retail_db_</w:t>
      </w:r>
      <w:proofErr w:type="gramStart"/>
      <w:r w:rsidR="008B4A01">
        <w:rPr>
          <w:rFonts w:ascii="Courier New" w:eastAsia="Times New Roman" w:hAnsi="Courier New" w:cs="Courier New"/>
          <w:color w:val="212121"/>
        </w:rPr>
        <w:t>txt.</w:t>
      </w:r>
      <w:r w:rsidR="008B4A01" w:rsidRPr="008B4A01">
        <w:rPr>
          <w:rFonts w:ascii="Courier New" w:eastAsia="Times New Roman" w:hAnsi="Courier New" w:cs="Courier New"/>
          <w:color w:val="212121"/>
        </w:rPr>
        <w:t>products</w:t>
      </w:r>
      <w:proofErr w:type="spellEnd"/>
      <w:proofErr w:type="gramEnd"/>
    </w:p>
    <w:p w14:paraId="1FCDBF0B" w14:textId="047A06D7" w:rsidR="008C3D27" w:rsidRPr="00BE2EF6" w:rsidRDefault="008C3D27" w:rsidP="00BE2EF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consisting of product details,</w:t>
      </w:r>
      <w:r w:rsidR="00BE2EF6">
        <w:rPr>
          <w:rFonts w:ascii="Courier New" w:eastAsia="Times New Roman" w:hAnsi="Courier New" w:cs="Courier New"/>
          <w:color w:val="212121"/>
        </w:rPr>
        <w:t xml:space="preserve"> </w:t>
      </w:r>
      <w:r w:rsidRPr="00973ABE">
        <w:rPr>
          <w:rFonts w:ascii="Courier New" w:eastAsia="Times New Roman" w:hAnsi="Courier New" w:cs="Courier New"/>
          <w:color w:val="212121"/>
        </w:rPr>
        <w:t>find the most expensive product in each category.</w:t>
      </w:r>
      <w:bookmarkStart w:id="0" w:name="_GoBack"/>
      <w:bookmarkEnd w:id="0"/>
    </w:p>
    <w:p w14:paraId="73803871" w14:textId="21FBBE56" w:rsidR="008C3D27" w:rsidRPr="00BE2EF6" w:rsidRDefault="008C3D27" w:rsidP="00BE2EF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Requirement:</w:t>
      </w:r>
    </w:p>
    <w:p w14:paraId="39DB57F6" w14:textId="77777777" w:rsidR="00BE2EF6" w:rsidRDefault="008C3D27" w:rsidP="00BE2EF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Output should have </w:t>
      </w:r>
    </w:p>
    <w:p w14:paraId="043B5F68" w14:textId="5B85DF7B" w:rsidR="008C3D27" w:rsidRPr="00BE2EF6" w:rsidRDefault="008C3D27" w:rsidP="00BE2EF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proofErr w:type="spellStart"/>
      <w:r w:rsidRPr="00973ABE">
        <w:rPr>
          <w:rFonts w:ascii="Courier New" w:eastAsia="Times New Roman" w:hAnsi="Courier New" w:cs="Courier New"/>
          <w:color w:val="212121"/>
        </w:rPr>
        <w:t>product_category_</w:t>
      </w:r>
      <w:proofErr w:type="gramStart"/>
      <w:r w:rsidRPr="00973ABE">
        <w:rPr>
          <w:rFonts w:ascii="Courier New" w:eastAsia="Times New Roman" w:hAnsi="Courier New" w:cs="Courier New"/>
          <w:color w:val="212121"/>
        </w:rPr>
        <w:t>id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,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product</w:t>
      </w:r>
      <w:proofErr w:type="gramEnd"/>
      <w:r w:rsidRPr="00973ABE">
        <w:rPr>
          <w:rFonts w:ascii="Courier New" w:eastAsia="Times New Roman" w:hAnsi="Courier New" w:cs="Courier New"/>
          <w:color w:val="212121"/>
        </w:rPr>
        <w:t>_name,product_price,rank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>.</w:t>
      </w:r>
    </w:p>
    <w:p w14:paraId="226770F0" w14:textId="77777777" w:rsidR="00BE2EF6" w:rsidRDefault="008C3D27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Result should be saved in </w:t>
      </w:r>
    </w:p>
    <w:p w14:paraId="23733365" w14:textId="07FC4A8B" w:rsidR="00BE2EF6" w:rsidRDefault="00BE2EF6" w:rsidP="00973ABE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/user</w:t>
      </w:r>
      <w:r>
        <w:rPr>
          <w:rFonts w:ascii="Courier New" w:eastAsia="Times New Roman" w:hAnsi="Courier New" w:cs="Courier New"/>
          <w:color w:val="212121"/>
        </w:rPr>
        <w:t>/</w:t>
      </w:r>
      <w:proofErr w:type="spellStart"/>
      <w:r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DA_SPARK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question12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output</w:t>
      </w:r>
      <w:r w:rsidRPr="00973ABE">
        <w:rPr>
          <w:rFonts w:ascii="Courier New" w:eastAsia="Times New Roman" w:hAnsi="Courier New" w:cs="Courier New"/>
          <w:color w:val="212121"/>
        </w:rPr>
        <w:t xml:space="preserve"> </w:t>
      </w:r>
    </w:p>
    <w:p w14:paraId="36CC5911" w14:textId="3DF5BE47" w:rsidR="00BE2EF6" w:rsidRDefault="008C3D27" w:rsidP="00BE2EF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as pipe delimited text file</w:t>
      </w:r>
    </w:p>
    <w:p w14:paraId="179190E6" w14:textId="0C5009AD" w:rsidR="001E6F0C" w:rsidRPr="000320A3" w:rsidRDefault="001E6F0C" w:rsidP="00BE2EF6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>
        <w:rPr>
          <w:rFonts w:ascii="Courier New" w:eastAsia="Times New Roman" w:hAnsi="Courier New" w:cs="Courier New"/>
          <w:color w:val="212121"/>
        </w:rPr>
        <w:t xml:space="preserve">order by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product_category_id</w:t>
      </w:r>
      <w:proofErr w:type="spellEnd"/>
      <w:r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product_name</w:t>
      </w:r>
      <w:proofErr w:type="spellEnd"/>
    </w:p>
    <w:sectPr w:rsidR="001E6F0C" w:rsidRPr="000320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831D1"/>
    <w:multiLevelType w:val="multilevel"/>
    <w:tmpl w:val="A508A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2F731A"/>
    <w:multiLevelType w:val="multilevel"/>
    <w:tmpl w:val="17D0F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55474F"/>
    <w:multiLevelType w:val="multilevel"/>
    <w:tmpl w:val="D1625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D5404D"/>
    <w:multiLevelType w:val="multilevel"/>
    <w:tmpl w:val="35FA1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481950"/>
    <w:multiLevelType w:val="multilevel"/>
    <w:tmpl w:val="A686E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zOwNDK3sLQ0NzZR0lEKTi0uzszPAykwrwUAi484biwAAAA="/>
  </w:docVars>
  <w:rsids>
    <w:rsidRoot w:val="00602315"/>
    <w:rsid w:val="000320A3"/>
    <w:rsid w:val="00035268"/>
    <w:rsid w:val="00036CE5"/>
    <w:rsid w:val="00084522"/>
    <w:rsid w:val="00095D8D"/>
    <w:rsid w:val="000B2AD0"/>
    <w:rsid w:val="000C0F01"/>
    <w:rsid w:val="000C31B3"/>
    <w:rsid w:val="000F1736"/>
    <w:rsid w:val="00151EDB"/>
    <w:rsid w:val="001838FE"/>
    <w:rsid w:val="001E6F0C"/>
    <w:rsid w:val="002936BF"/>
    <w:rsid w:val="002A6364"/>
    <w:rsid w:val="0031163B"/>
    <w:rsid w:val="00496A08"/>
    <w:rsid w:val="004D1249"/>
    <w:rsid w:val="00591053"/>
    <w:rsid w:val="00602315"/>
    <w:rsid w:val="006D4491"/>
    <w:rsid w:val="006D4528"/>
    <w:rsid w:val="006E0001"/>
    <w:rsid w:val="006E0DA6"/>
    <w:rsid w:val="007C2BAF"/>
    <w:rsid w:val="00861AED"/>
    <w:rsid w:val="00896FC3"/>
    <w:rsid w:val="008B4A01"/>
    <w:rsid w:val="008B67F9"/>
    <w:rsid w:val="008C3D27"/>
    <w:rsid w:val="009551C8"/>
    <w:rsid w:val="00973ABE"/>
    <w:rsid w:val="009860D9"/>
    <w:rsid w:val="00994E35"/>
    <w:rsid w:val="009F294F"/>
    <w:rsid w:val="00AF2258"/>
    <w:rsid w:val="00AF5EC2"/>
    <w:rsid w:val="00BA5520"/>
    <w:rsid w:val="00BE2EF6"/>
    <w:rsid w:val="00C563FC"/>
    <w:rsid w:val="00C82EB7"/>
    <w:rsid w:val="00CB7EE5"/>
    <w:rsid w:val="00D66A96"/>
    <w:rsid w:val="00D81F97"/>
    <w:rsid w:val="00DA0DCA"/>
    <w:rsid w:val="00DB649E"/>
    <w:rsid w:val="00DD2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8C5B5"/>
  <w15:chartTrackingRefBased/>
  <w15:docId w15:val="{6D90377D-BD54-49A6-AC32-680002DA7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0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E0001"/>
    <w:rPr>
      <w:color w:val="0000FF"/>
      <w:u w:val="single"/>
    </w:rPr>
  </w:style>
  <w:style w:type="character" w:customStyle="1" w:styleId="badge">
    <w:name w:val="badge"/>
    <w:basedOn w:val="DefaultParagraphFont"/>
    <w:rsid w:val="006E0001"/>
  </w:style>
  <w:style w:type="character" w:styleId="HTMLCode">
    <w:name w:val="HTML Code"/>
    <w:basedOn w:val="DefaultParagraphFont"/>
    <w:uiPriority w:val="99"/>
    <w:semiHidden/>
    <w:unhideWhenUsed/>
    <w:rsid w:val="006E000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E00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94E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60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1</TotalTime>
  <Pages>6</Pages>
  <Words>1260</Words>
  <Characters>718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nthi D</dc:creator>
  <cp:keywords/>
  <dc:description/>
  <cp:lastModifiedBy>Kranthi D</cp:lastModifiedBy>
  <cp:revision>11</cp:revision>
  <dcterms:created xsi:type="dcterms:W3CDTF">2019-05-23T06:16:00Z</dcterms:created>
  <dcterms:modified xsi:type="dcterms:W3CDTF">2019-06-01T10:19:00Z</dcterms:modified>
</cp:coreProperties>
</file>